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DA8DE" w14:textId="05CA3541" w:rsidR="00EF3776" w:rsidRPr="00BE41C1" w:rsidRDefault="00D4608B" w:rsidP="00D4608B">
      <w:pPr>
        <w:pStyle w:val="Heading1"/>
        <w:spacing w:before="260"/>
        <w:jc w:val="center"/>
        <w:rPr>
          <w:rFonts w:asciiTheme="minorHAnsi" w:hAnsiTheme="minorHAnsi" w:cstheme="minorHAnsi"/>
          <w:color w:val="3D3D3D"/>
          <w:sz w:val="44"/>
          <w:szCs w:val="44"/>
        </w:rPr>
      </w:pPr>
      <w:r w:rsidRPr="00BE41C1">
        <w:rPr>
          <w:rFonts w:asciiTheme="minorHAnsi" w:hAnsiTheme="minorHAnsi" w:cstheme="minorHAnsi"/>
          <w:color w:val="3D3D3D"/>
          <w:sz w:val="44"/>
          <w:szCs w:val="44"/>
        </w:rPr>
        <w:t xml:space="preserve">User </w:t>
      </w:r>
      <w:r w:rsidR="00EF3776" w:rsidRPr="00BE41C1">
        <w:rPr>
          <w:rFonts w:asciiTheme="minorHAnsi" w:hAnsiTheme="minorHAnsi" w:cstheme="minorHAnsi"/>
          <w:color w:val="3D3D3D"/>
          <w:sz w:val="44"/>
          <w:szCs w:val="44"/>
        </w:rPr>
        <w:t>Manual</w:t>
      </w:r>
    </w:p>
    <w:p w14:paraId="733433AC" w14:textId="77777777" w:rsidR="00EF3776" w:rsidRPr="00BE41C1" w:rsidRDefault="00EF3776" w:rsidP="00EF3776">
      <w:pPr>
        <w:pStyle w:val="Heading1"/>
        <w:spacing w:before="260"/>
        <w:rPr>
          <w:rFonts w:asciiTheme="minorHAnsi" w:hAnsiTheme="minorHAnsi" w:cstheme="minorHAnsi"/>
          <w:color w:val="3D3D3D"/>
        </w:rPr>
      </w:pPr>
    </w:p>
    <w:p w14:paraId="34AF4466" w14:textId="77777777" w:rsidR="00EF3776" w:rsidRPr="00BE41C1" w:rsidRDefault="00EF3776" w:rsidP="00EF3776">
      <w:pPr>
        <w:pStyle w:val="Heading1"/>
        <w:spacing w:before="260"/>
        <w:rPr>
          <w:rFonts w:asciiTheme="minorHAnsi" w:hAnsiTheme="minorHAnsi" w:cstheme="minorHAnsi"/>
        </w:rPr>
      </w:pPr>
      <w:r w:rsidRPr="00BE41C1">
        <w:rPr>
          <w:rFonts w:asciiTheme="minorHAnsi" w:hAnsiTheme="minorHAnsi" w:cstheme="minorHAnsi"/>
          <w:color w:val="3D3D3D"/>
        </w:rPr>
        <w:t>GROUP DETAILS:</w:t>
      </w:r>
    </w:p>
    <w:p w14:paraId="42DFBAB9" w14:textId="77777777" w:rsidR="00EF3776" w:rsidRPr="00BE41C1" w:rsidRDefault="00EF3776" w:rsidP="00EF3776">
      <w:pPr>
        <w:tabs>
          <w:tab w:val="left" w:pos="1692"/>
        </w:tabs>
        <w:spacing w:before="194"/>
        <w:ind w:left="100"/>
        <w:rPr>
          <w:rFonts w:cstheme="minorHAnsi"/>
          <w:sz w:val="28"/>
          <w:szCs w:val="28"/>
        </w:rPr>
      </w:pPr>
      <w:r w:rsidRPr="00BE41C1">
        <w:rPr>
          <w:rFonts w:cstheme="minorHAnsi"/>
          <w:b/>
          <w:color w:val="3D3D3D"/>
          <w:w w:val="95"/>
          <w:sz w:val="28"/>
          <w:szCs w:val="28"/>
        </w:rPr>
        <w:t>Project</w:t>
      </w:r>
      <w:r w:rsidRPr="00BE41C1">
        <w:rPr>
          <w:rFonts w:cstheme="minorHAnsi"/>
          <w:b/>
          <w:color w:val="3D3D3D"/>
          <w:spacing w:val="-51"/>
          <w:w w:val="95"/>
          <w:sz w:val="28"/>
          <w:szCs w:val="28"/>
        </w:rPr>
        <w:t xml:space="preserve"> </w:t>
      </w:r>
      <w:r w:rsidRPr="00BE41C1">
        <w:rPr>
          <w:rFonts w:cstheme="minorHAnsi"/>
          <w:b/>
          <w:color w:val="3D3D3D"/>
          <w:w w:val="95"/>
          <w:sz w:val="28"/>
          <w:szCs w:val="28"/>
        </w:rPr>
        <w:t>Title</w:t>
      </w:r>
      <w:r w:rsidRPr="00BE41C1">
        <w:rPr>
          <w:rFonts w:cstheme="minorHAnsi"/>
          <w:color w:val="3D3D3D"/>
          <w:w w:val="95"/>
          <w:sz w:val="28"/>
          <w:szCs w:val="28"/>
        </w:rPr>
        <w:t>:</w:t>
      </w:r>
      <w:r w:rsidRPr="00BE41C1">
        <w:rPr>
          <w:rFonts w:cstheme="minorHAnsi"/>
          <w:color w:val="3D3D3D"/>
          <w:w w:val="95"/>
          <w:sz w:val="28"/>
          <w:szCs w:val="28"/>
        </w:rPr>
        <w:tab/>
      </w:r>
      <w:r w:rsidRPr="00BE41C1">
        <w:rPr>
          <w:rFonts w:cstheme="minorHAnsi"/>
          <w:color w:val="3D3D3D"/>
          <w:sz w:val="28"/>
          <w:szCs w:val="28"/>
        </w:rPr>
        <w:t>Hospital Management System</w:t>
      </w:r>
      <w:r w:rsidRPr="00BE41C1">
        <w:rPr>
          <w:rFonts w:cstheme="minorHAnsi"/>
          <w:color w:val="3D3D3D"/>
          <w:sz w:val="28"/>
          <w:szCs w:val="28"/>
        </w:rPr>
        <w:tab/>
      </w:r>
      <w:r w:rsidRPr="00BE41C1">
        <w:rPr>
          <w:rFonts w:cstheme="minorHAnsi"/>
          <w:color w:val="3D3D3D"/>
          <w:sz w:val="28"/>
          <w:szCs w:val="28"/>
        </w:rPr>
        <w:tab/>
      </w:r>
    </w:p>
    <w:p w14:paraId="1C0B117E" w14:textId="77777777" w:rsidR="00EF3776" w:rsidRPr="00BE41C1" w:rsidRDefault="00EF3776" w:rsidP="00EF3776">
      <w:pPr>
        <w:tabs>
          <w:tab w:val="left" w:pos="1689"/>
        </w:tabs>
        <w:spacing w:before="178"/>
        <w:ind w:left="100"/>
        <w:rPr>
          <w:rFonts w:cstheme="minorHAnsi"/>
          <w:sz w:val="28"/>
          <w:szCs w:val="28"/>
        </w:rPr>
      </w:pPr>
      <w:r w:rsidRPr="00BE41C1">
        <w:rPr>
          <w:rFonts w:cstheme="minorHAnsi"/>
          <w:b/>
          <w:color w:val="3D3D3D"/>
          <w:sz w:val="28"/>
          <w:szCs w:val="28"/>
        </w:rPr>
        <w:t>Team</w:t>
      </w:r>
      <w:r w:rsidRPr="00BE41C1">
        <w:rPr>
          <w:rFonts w:cstheme="minorHAnsi"/>
          <w:b/>
          <w:color w:val="3D3D3D"/>
          <w:spacing w:val="-49"/>
          <w:sz w:val="28"/>
          <w:szCs w:val="28"/>
        </w:rPr>
        <w:t xml:space="preserve"> </w:t>
      </w:r>
      <w:r w:rsidRPr="00BE41C1">
        <w:rPr>
          <w:rFonts w:cstheme="minorHAnsi"/>
          <w:b/>
          <w:color w:val="3D3D3D"/>
          <w:sz w:val="28"/>
          <w:szCs w:val="28"/>
        </w:rPr>
        <w:t>Name</w:t>
      </w:r>
      <w:r w:rsidRPr="00BE41C1">
        <w:rPr>
          <w:rFonts w:cstheme="minorHAnsi"/>
          <w:color w:val="3D3D3D"/>
          <w:sz w:val="28"/>
          <w:szCs w:val="28"/>
        </w:rPr>
        <w:t>:</w:t>
      </w:r>
      <w:r w:rsidRPr="00BE41C1">
        <w:rPr>
          <w:rFonts w:cstheme="minorHAnsi"/>
          <w:color w:val="3D3D3D"/>
          <w:sz w:val="28"/>
          <w:szCs w:val="28"/>
        </w:rPr>
        <w:tab/>
        <w:t>Unt Ignitors</w:t>
      </w:r>
    </w:p>
    <w:p w14:paraId="6FAAD0C8" w14:textId="77777777" w:rsidR="00EF3776" w:rsidRPr="00BE41C1" w:rsidRDefault="00EF3776" w:rsidP="00EF3776">
      <w:pPr>
        <w:pStyle w:val="BodyText"/>
        <w:rPr>
          <w:rFonts w:asciiTheme="minorHAnsi" w:hAnsiTheme="minorHAnsi" w:cstheme="minorHAnsi"/>
          <w:sz w:val="28"/>
        </w:rPr>
      </w:pPr>
    </w:p>
    <w:p w14:paraId="071889D6" w14:textId="77777777" w:rsidR="00EF3776" w:rsidRPr="00BE41C1" w:rsidRDefault="00EF3776" w:rsidP="00EF3776">
      <w:pPr>
        <w:pStyle w:val="BodyText"/>
        <w:spacing w:before="8"/>
        <w:rPr>
          <w:rFonts w:asciiTheme="minorHAnsi" w:hAnsiTheme="minorHAnsi" w:cstheme="minorHAnsi"/>
          <w:sz w:val="28"/>
          <w:szCs w:val="28"/>
        </w:rPr>
      </w:pPr>
    </w:p>
    <w:p w14:paraId="536C8FE9" w14:textId="77777777" w:rsidR="00EF3776" w:rsidRPr="00BE41C1" w:rsidRDefault="00EF3776" w:rsidP="00EF3776">
      <w:pPr>
        <w:spacing w:before="1"/>
        <w:ind w:left="100"/>
        <w:rPr>
          <w:rFonts w:cstheme="minorHAnsi"/>
          <w:b/>
          <w:sz w:val="28"/>
          <w:szCs w:val="28"/>
        </w:rPr>
      </w:pPr>
      <w:r w:rsidRPr="00BE41C1">
        <w:rPr>
          <w:rFonts w:cstheme="minorHAnsi"/>
          <w:b/>
          <w:color w:val="3D3D3D"/>
          <w:sz w:val="28"/>
          <w:szCs w:val="28"/>
        </w:rPr>
        <w:t>LIST OF TEAM MEMBERS:</w:t>
      </w:r>
    </w:p>
    <w:p w14:paraId="06D9CE31" w14:textId="77777777" w:rsidR="00EF3776" w:rsidRPr="00BE41C1" w:rsidRDefault="00EF3776" w:rsidP="00EF3776">
      <w:pPr>
        <w:pStyle w:val="BodyText"/>
        <w:spacing w:before="5"/>
        <w:rPr>
          <w:rFonts w:asciiTheme="minorHAnsi" w:hAnsiTheme="minorHAnsi" w:cstheme="minorHAnsi"/>
          <w:b/>
          <w:sz w:val="28"/>
          <w:szCs w:val="28"/>
        </w:rPr>
      </w:pPr>
    </w:p>
    <w:tbl>
      <w:tblPr>
        <w:tblW w:w="6331" w:type="dxa"/>
        <w:tblInd w:w="1608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EF3776" w:rsidRPr="00BE41C1" w14:paraId="024D9E77" w14:textId="77777777" w:rsidTr="00295FA8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C7DA88" w14:textId="77777777" w:rsidR="00EF3776" w:rsidRPr="00BE41C1" w:rsidRDefault="00EF3776" w:rsidP="00295FA8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8"/>
                <w:szCs w:val="28"/>
              </w:rPr>
            </w:pPr>
            <w:r w:rsidRPr="00BE41C1">
              <w:rPr>
                <w:rFonts w:eastAsia="Times New Roman" w:cstheme="minorHAnsi"/>
                <w:b/>
                <w:bCs/>
                <w:color w:val="000000"/>
                <w:sz w:val="28"/>
                <w:szCs w:val="28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A177E1B" w14:textId="77777777" w:rsidR="00EF3776" w:rsidRPr="00BE41C1" w:rsidRDefault="00EF3776" w:rsidP="00295FA8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8"/>
                <w:szCs w:val="28"/>
              </w:rPr>
            </w:pPr>
            <w:r w:rsidRPr="00BE41C1">
              <w:rPr>
                <w:rFonts w:eastAsia="Times New Roman" w:cstheme="minorHAnsi"/>
                <w:b/>
                <w:bCs/>
                <w:color w:val="000000"/>
                <w:sz w:val="28"/>
                <w:szCs w:val="28"/>
              </w:rPr>
              <w:t>Student ID</w:t>
            </w:r>
          </w:p>
        </w:tc>
      </w:tr>
      <w:tr w:rsidR="00EF3776" w:rsidRPr="00BE41C1" w14:paraId="0D263929" w14:textId="77777777" w:rsidTr="00295FA8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C4E7BC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AFB1374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11555619</w:t>
            </w:r>
          </w:p>
        </w:tc>
      </w:tr>
      <w:tr w:rsidR="00EF3776" w:rsidRPr="00BE41C1" w14:paraId="3AA4286A" w14:textId="77777777" w:rsidTr="00295FA8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6BA2A7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24BA274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11549231</w:t>
            </w:r>
          </w:p>
        </w:tc>
      </w:tr>
      <w:tr w:rsidR="00EF3776" w:rsidRPr="00BE41C1" w14:paraId="39C3D362" w14:textId="77777777" w:rsidTr="00295FA8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AF300B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9D2DF0D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11514148</w:t>
            </w:r>
          </w:p>
        </w:tc>
      </w:tr>
      <w:tr w:rsidR="00EF3776" w:rsidRPr="00BE41C1" w14:paraId="6D0CC3C0" w14:textId="77777777" w:rsidTr="00295FA8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913264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46ED5C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11532917</w:t>
            </w:r>
          </w:p>
        </w:tc>
      </w:tr>
      <w:tr w:rsidR="00EF3776" w:rsidRPr="00BE41C1" w14:paraId="038F54EE" w14:textId="77777777" w:rsidTr="00295FA8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BE9B15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45031B2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11525468</w:t>
            </w:r>
          </w:p>
        </w:tc>
      </w:tr>
      <w:tr w:rsidR="00EF3776" w:rsidRPr="00BE41C1" w14:paraId="7F3398F8" w14:textId="77777777" w:rsidTr="00295FA8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B9EB14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37C3614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11558520</w:t>
            </w:r>
          </w:p>
        </w:tc>
      </w:tr>
      <w:tr w:rsidR="00EF3776" w:rsidRPr="00BE41C1" w14:paraId="37838C9D" w14:textId="77777777" w:rsidTr="00295FA8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805E19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CA6D699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11514330</w:t>
            </w:r>
          </w:p>
        </w:tc>
      </w:tr>
      <w:tr w:rsidR="00EF3776" w:rsidRPr="00BE41C1" w14:paraId="709D4A2C" w14:textId="77777777" w:rsidTr="00295FA8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B6457E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MEGHANA JUNNUTUL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794C02E" w14:textId="77777777" w:rsidR="00EF3776" w:rsidRPr="00BE41C1" w:rsidRDefault="00EF3776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11539646</w:t>
            </w:r>
          </w:p>
        </w:tc>
      </w:tr>
    </w:tbl>
    <w:p w14:paraId="353ADE3D" w14:textId="77777777" w:rsidR="00A15AD3" w:rsidRPr="00BE41C1" w:rsidRDefault="00A15AD3" w:rsidP="00E73D98">
      <w:pPr>
        <w:rPr>
          <w:rFonts w:cstheme="minorHAnsi"/>
          <w:b/>
          <w:color w:val="3D3D3D"/>
          <w:sz w:val="28"/>
          <w:szCs w:val="28"/>
        </w:rPr>
      </w:pPr>
    </w:p>
    <w:p w14:paraId="54D0C9B1" w14:textId="17CD2CC2" w:rsidR="00A15AD3" w:rsidRPr="00BE41C1" w:rsidRDefault="00A15AD3" w:rsidP="00A15AD3">
      <w:pPr>
        <w:ind w:left="-540"/>
        <w:rPr>
          <w:rFonts w:cstheme="minorHAnsi"/>
          <w:b/>
          <w:bCs/>
          <w:i/>
          <w:iCs/>
          <w:sz w:val="28"/>
          <w:szCs w:val="28"/>
        </w:rPr>
      </w:pPr>
      <w:r w:rsidRPr="00BE41C1">
        <w:rPr>
          <w:rFonts w:cstheme="minorHAnsi"/>
          <w:b/>
          <w:bCs/>
          <w:i/>
          <w:iCs/>
          <w:sz w:val="28"/>
          <w:szCs w:val="28"/>
        </w:rPr>
        <w:t>Revision History</w:t>
      </w:r>
    </w:p>
    <w:p w14:paraId="68D661FE" w14:textId="77777777" w:rsidR="00A15AD3" w:rsidRPr="00BE41C1" w:rsidRDefault="00A15AD3" w:rsidP="00A15AD3">
      <w:pPr>
        <w:rPr>
          <w:rFonts w:cstheme="minorHAnsi"/>
          <w:b/>
          <w:bCs/>
          <w:i/>
          <w:sz w:val="28"/>
          <w:szCs w:val="28"/>
        </w:rPr>
      </w:pPr>
    </w:p>
    <w:tbl>
      <w:tblPr>
        <w:tblW w:w="9967" w:type="dxa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6"/>
        <w:gridCol w:w="1981"/>
        <w:gridCol w:w="2064"/>
        <w:gridCol w:w="1981"/>
        <w:gridCol w:w="2785"/>
      </w:tblGrid>
      <w:tr w:rsidR="00A15AD3" w:rsidRPr="00BE41C1" w14:paraId="26F46E90" w14:textId="77777777" w:rsidTr="00B5113C">
        <w:trPr>
          <w:trHeight w:val="719"/>
        </w:trPr>
        <w:tc>
          <w:tcPr>
            <w:tcW w:w="1156" w:type="dxa"/>
            <w:shd w:val="clear" w:color="auto" w:fill="000000"/>
          </w:tcPr>
          <w:p w14:paraId="037A2D30" w14:textId="77777777" w:rsidR="00A15AD3" w:rsidRPr="00BE41C1" w:rsidRDefault="00A15AD3" w:rsidP="00B5113C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BE41C1">
              <w:rPr>
                <w:rFonts w:cstheme="minorHAnsi"/>
                <w:b/>
                <w:bCs/>
                <w:sz w:val="28"/>
                <w:szCs w:val="28"/>
              </w:rPr>
              <w:t>Version</w:t>
            </w:r>
          </w:p>
        </w:tc>
        <w:tc>
          <w:tcPr>
            <w:tcW w:w="1981" w:type="dxa"/>
            <w:shd w:val="clear" w:color="auto" w:fill="000000"/>
          </w:tcPr>
          <w:p w14:paraId="01242ABC" w14:textId="77777777" w:rsidR="00A15AD3" w:rsidRPr="00BE41C1" w:rsidRDefault="00A15AD3" w:rsidP="00B5113C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BE41C1">
              <w:rPr>
                <w:rFonts w:cstheme="minorHAnsi"/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2064" w:type="dxa"/>
            <w:shd w:val="clear" w:color="auto" w:fill="000000"/>
          </w:tcPr>
          <w:p w14:paraId="63882CC9" w14:textId="77777777" w:rsidR="00A15AD3" w:rsidRPr="00BE41C1" w:rsidRDefault="00A15AD3" w:rsidP="00B5113C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BE41C1">
              <w:rPr>
                <w:rFonts w:cstheme="minorHAnsi"/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1981" w:type="dxa"/>
            <w:shd w:val="clear" w:color="auto" w:fill="000000"/>
          </w:tcPr>
          <w:p w14:paraId="7A2B0797" w14:textId="77777777" w:rsidR="00A15AD3" w:rsidRPr="00BE41C1" w:rsidRDefault="00A15AD3" w:rsidP="00B5113C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BE41C1">
              <w:rPr>
                <w:rFonts w:cstheme="minorHAnsi"/>
                <w:b/>
                <w:bCs/>
                <w:sz w:val="28"/>
                <w:szCs w:val="28"/>
              </w:rPr>
              <w:t>Prepared by</w:t>
            </w:r>
          </w:p>
        </w:tc>
        <w:tc>
          <w:tcPr>
            <w:tcW w:w="2785" w:type="dxa"/>
            <w:shd w:val="clear" w:color="auto" w:fill="000000"/>
          </w:tcPr>
          <w:p w14:paraId="5FCF18BA" w14:textId="77777777" w:rsidR="00A15AD3" w:rsidRPr="00BE41C1" w:rsidRDefault="00A15AD3" w:rsidP="00B5113C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BE41C1">
              <w:rPr>
                <w:rFonts w:cstheme="minorHAnsi"/>
                <w:b/>
                <w:bCs/>
                <w:sz w:val="28"/>
                <w:szCs w:val="28"/>
              </w:rPr>
              <w:t>Comments</w:t>
            </w:r>
          </w:p>
        </w:tc>
      </w:tr>
      <w:tr w:rsidR="00A15AD3" w:rsidRPr="00BE41C1" w14:paraId="161E81C4" w14:textId="77777777" w:rsidTr="00B5113C">
        <w:trPr>
          <w:trHeight w:val="751"/>
        </w:trPr>
        <w:tc>
          <w:tcPr>
            <w:tcW w:w="1156" w:type="dxa"/>
          </w:tcPr>
          <w:p w14:paraId="2460D1D7" w14:textId="3A1707B5" w:rsidR="00A15AD3" w:rsidRPr="00BE41C1" w:rsidRDefault="00A15AD3" w:rsidP="00B5113C">
            <w:pPr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lastRenderedPageBreak/>
              <w:t xml:space="preserve"> 1.</w:t>
            </w:r>
            <w:r w:rsidR="00CE277C" w:rsidRPr="00BE41C1">
              <w:rPr>
                <w:rFonts w:cstheme="minorHAnsi"/>
                <w:sz w:val="28"/>
                <w:szCs w:val="28"/>
              </w:rPr>
              <w:t>0</w:t>
            </w:r>
          </w:p>
        </w:tc>
        <w:tc>
          <w:tcPr>
            <w:tcW w:w="1981" w:type="dxa"/>
          </w:tcPr>
          <w:p w14:paraId="315EE612" w14:textId="201B0694" w:rsidR="00A15AD3" w:rsidRPr="00BE41C1" w:rsidRDefault="00A15AD3" w:rsidP="00B5113C">
            <w:pPr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19</w:t>
            </w:r>
            <w:r w:rsidR="00CE277C" w:rsidRPr="00BE41C1">
              <w:rPr>
                <w:rFonts w:cstheme="minorHAnsi"/>
                <w:sz w:val="28"/>
                <w:szCs w:val="28"/>
                <w:vertAlign w:val="superscript"/>
              </w:rPr>
              <w:t>th</w:t>
            </w:r>
            <w:r w:rsidRPr="00BE41C1">
              <w:rPr>
                <w:rFonts w:cstheme="minorHAnsi"/>
                <w:sz w:val="28"/>
                <w:szCs w:val="28"/>
              </w:rPr>
              <w:t xml:space="preserve"> April 2022</w:t>
            </w:r>
          </w:p>
        </w:tc>
        <w:tc>
          <w:tcPr>
            <w:tcW w:w="2064" w:type="dxa"/>
          </w:tcPr>
          <w:p w14:paraId="20AD0686" w14:textId="7DA129A0" w:rsidR="00A15AD3" w:rsidRPr="00BE41C1" w:rsidRDefault="00A15AD3" w:rsidP="00B5113C">
            <w:pPr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Flow Updated</w:t>
            </w:r>
          </w:p>
        </w:tc>
        <w:tc>
          <w:tcPr>
            <w:tcW w:w="1981" w:type="dxa"/>
          </w:tcPr>
          <w:p w14:paraId="28E00F2F" w14:textId="4C55219D" w:rsidR="00A15AD3" w:rsidRPr="00BE41C1" w:rsidRDefault="00A15AD3" w:rsidP="00B5113C">
            <w:pPr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UNT Ignitors</w:t>
            </w:r>
          </w:p>
        </w:tc>
        <w:tc>
          <w:tcPr>
            <w:tcW w:w="2785" w:type="dxa"/>
          </w:tcPr>
          <w:p w14:paraId="36B34302" w14:textId="1C943AD0" w:rsidR="00A15AD3" w:rsidRPr="00BE41C1" w:rsidRDefault="00A15AD3" w:rsidP="00B5113C">
            <w:pPr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Screenshots Added</w:t>
            </w:r>
          </w:p>
        </w:tc>
      </w:tr>
    </w:tbl>
    <w:p w14:paraId="72CBCEAF" w14:textId="77777777" w:rsidR="00D564F1" w:rsidRPr="00BE41C1" w:rsidRDefault="00D564F1">
      <w:pPr>
        <w:rPr>
          <w:rFonts w:cstheme="minorHAnsi"/>
        </w:rPr>
      </w:pPr>
    </w:p>
    <w:p w14:paraId="259EF479" w14:textId="17E26C8E" w:rsidR="00D564F1" w:rsidRPr="00BE41C1" w:rsidRDefault="000A6D96" w:rsidP="00D564F1">
      <w:pPr>
        <w:pStyle w:val="ListParagraph"/>
        <w:ind w:left="1440"/>
        <w:rPr>
          <w:rFonts w:cstheme="minorHAnsi"/>
          <w:b/>
          <w:bCs/>
          <w:sz w:val="28"/>
          <w:szCs w:val="28"/>
        </w:rPr>
      </w:pPr>
      <w:r w:rsidRPr="00BE41C1">
        <w:rPr>
          <w:rFonts w:cstheme="minorHAnsi"/>
          <w:b/>
          <w:bCs/>
          <w:sz w:val="28"/>
          <w:szCs w:val="28"/>
        </w:rPr>
        <w:t xml:space="preserve">               Instructions to open the application</w:t>
      </w:r>
    </w:p>
    <w:p w14:paraId="56E6644E" w14:textId="77777777" w:rsidR="000A6D96" w:rsidRPr="00BE41C1" w:rsidRDefault="000A6D96" w:rsidP="00D564F1">
      <w:pPr>
        <w:pStyle w:val="ListParagraph"/>
        <w:ind w:left="1440"/>
        <w:rPr>
          <w:rFonts w:cstheme="minorHAnsi"/>
          <w:sz w:val="24"/>
          <w:szCs w:val="24"/>
        </w:rPr>
      </w:pPr>
    </w:p>
    <w:p w14:paraId="62D4353F" w14:textId="48552E60" w:rsidR="00857DCF" w:rsidRPr="00BE41C1" w:rsidRDefault="00D564F1" w:rsidP="00857DCF">
      <w:pPr>
        <w:pStyle w:val="ListParagraph"/>
        <w:numPr>
          <w:ilvl w:val="0"/>
          <w:numId w:val="1"/>
        </w:numPr>
        <w:ind w:left="360" w:hanging="27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Open any browser and enter the URL </w:t>
      </w:r>
      <w:hyperlink r:id="rId5" w:history="1">
        <w:r w:rsidRPr="00BE41C1">
          <w:rPr>
            <w:rStyle w:val="Hyperlink"/>
            <w:rFonts w:cstheme="minorHAnsi"/>
            <w:b/>
            <w:bCs/>
            <w:sz w:val="24"/>
            <w:szCs w:val="24"/>
          </w:rPr>
          <w:t>https://hms-unt2022.azurewebsites.net/</w:t>
        </w:r>
      </w:hyperlink>
      <w:r w:rsidRPr="00BE41C1">
        <w:rPr>
          <w:rFonts w:cstheme="minorHAnsi"/>
          <w:b/>
          <w:bCs/>
          <w:sz w:val="24"/>
          <w:szCs w:val="24"/>
        </w:rPr>
        <w:t xml:space="preserve"> </w:t>
      </w:r>
    </w:p>
    <w:p w14:paraId="23F2D152" w14:textId="244FDCF1" w:rsidR="00D564F1" w:rsidRPr="00BE41C1" w:rsidRDefault="000A146A" w:rsidP="000A146A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Login Screen will be the first page to be displayed to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Pr="00BE41C1">
        <w:rPr>
          <w:rFonts w:cstheme="minorHAnsi"/>
          <w:sz w:val="24"/>
          <w:szCs w:val="24"/>
        </w:rPr>
        <w:t>user</w:t>
      </w:r>
    </w:p>
    <w:p w14:paraId="26DBD8C0" w14:textId="77777777" w:rsidR="00AA5640" w:rsidRPr="00BE41C1" w:rsidRDefault="00AA5640" w:rsidP="00AA5640">
      <w:pPr>
        <w:pStyle w:val="ListParagraph"/>
        <w:ind w:left="1440"/>
        <w:rPr>
          <w:rFonts w:cstheme="minorHAnsi"/>
          <w:sz w:val="24"/>
          <w:szCs w:val="24"/>
        </w:rPr>
      </w:pPr>
    </w:p>
    <w:p w14:paraId="7C598458" w14:textId="77777777" w:rsidR="00857DCF" w:rsidRPr="00BE41C1" w:rsidRDefault="00857DCF" w:rsidP="00857DCF">
      <w:pPr>
        <w:pStyle w:val="ListParagraph"/>
        <w:ind w:left="1440"/>
        <w:rPr>
          <w:rFonts w:cstheme="minorHAnsi"/>
          <w:sz w:val="24"/>
          <w:szCs w:val="24"/>
        </w:rPr>
      </w:pPr>
    </w:p>
    <w:p w14:paraId="299548BA" w14:textId="12E945DA" w:rsidR="00D564F1" w:rsidRPr="00BE41C1" w:rsidRDefault="00D564F1" w:rsidP="00D564F1">
      <w:pPr>
        <w:pStyle w:val="ListParagraph"/>
        <w:ind w:left="180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7B08EA9F" wp14:editId="635166E4">
            <wp:extent cx="5943600" cy="318516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7658" w14:textId="5B17175D" w:rsidR="007D4562" w:rsidRPr="00BE41C1" w:rsidRDefault="007D4562" w:rsidP="00D564F1">
      <w:pPr>
        <w:pStyle w:val="ListParagraph"/>
        <w:ind w:left="180"/>
        <w:rPr>
          <w:rFonts w:cstheme="minorHAnsi"/>
          <w:sz w:val="24"/>
          <w:szCs w:val="24"/>
        </w:rPr>
      </w:pPr>
    </w:p>
    <w:p w14:paraId="1FE82DEB" w14:textId="77777777" w:rsidR="00AA5640" w:rsidRPr="00BE41C1" w:rsidRDefault="00AA5640" w:rsidP="00D564F1">
      <w:pPr>
        <w:pStyle w:val="ListParagraph"/>
        <w:ind w:left="180"/>
        <w:rPr>
          <w:rFonts w:cstheme="minorHAnsi"/>
          <w:sz w:val="24"/>
          <w:szCs w:val="24"/>
        </w:rPr>
      </w:pPr>
    </w:p>
    <w:p w14:paraId="67A4DA71" w14:textId="3A5D096D" w:rsidR="00D564F1" w:rsidRPr="00BE41C1" w:rsidRDefault="00D564F1" w:rsidP="00D564F1">
      <w:pPr>
        <w:pStyle w:val="ListParagraph"/>
        <w:ind w:left="180"/>
        <w:rPr>
          <w:rFonts w:cstheme="minorHAnsi"/>
          <w:sz w:val="24"/>
          <w:szCs w:val="24"/>
        </w:rPr>
      </w:pPr>
    </w:p>
    <w:p w14:paraId="6399D171" w14:textId="300BB869" w:rsidR="00D564F1" w:rsidRPr="00BE41C1" w:rsidRDefault="00D564F1" w:rsidP="000A146A">
      <w:pPr>
        <w:pStyle w:val="ListParagraph"/>
        <w:numPr>
          <w:ilvl w:val="0"/>
          <w:numId w:val="1"/>
        </w:numPr>
        <w:tabs>
          <w:tab w:val="left" w:pos="450"/>
        </w:tabs>
        <w:ind w:hanging="63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Use Existing Credentials to login into the system</w:t>
      </w:r>
    </w:p>
    <w:p w14:paraId="10763CF1" w14:textId="67D925DA" w:rsidR="00D564F1" w:rsidRPr="00BE41C1" w:rsidRDefault="00D564F1" w:rsidP="00D564F1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User Type (Admin)</w:t>
      </w:r>
    </w:p>
    <w:p w14:paraId="108E12F6" w14:textId="14D58CA4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Username : hmsAdmin</w:t>
      </w:r>
    </w:p>
    <w:p w14:paraId="5F8135C9" w14:textId="4E308808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Password: 123456</w:t>
      </w:r>
    </w:p>
    <w:p w14:paraId="2D67B54B" w14:textId="4272CBEC" w:rsidR="00D564F1" w:rsidRPr="00BE41C1" w:rsidRDefault="00D564F1" w:rsidP="00D564F1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User Type (Doctor)</w:t>
      </w:r>
    </w:p>
    <w:p w14:paraId="7EA2B6BD" w14:textId="0AC50AF0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Username: john123</w:t>
      </w:r>
    </w:p>
    <w:p w14:paraId="43496F37" w14:textId="77777777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Password: 123456</w:t>
      </w:r>
    </w:p>
    <w:p w14:paraId="4FA647A6" w14:textId="737C78B1" w:rsidR="00D564F1" w:rsidRPr="00BE41C1" w:rsidRDefault="00D564F1" w:rsidP="00D564F1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User Type (Patient)</w:t>
      </w:r>
    </w:p>
    <w:p w14:paraId="39179DCC" w14:textId="444152CF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Username: ryan12</w:t>
      </w:r>
    </w:p>
    <w:p w14:paraId="5A0D6390" w14:textId="13478C58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Password: 123456</w:t>
      </w:r>
    </w:p>
    <w:p w14:paraId="3ADFCE6E" w14:textId="2E90B137" w:rsidR="00D564F1" w:rsidRPr="00BE41C1" w:rsidRDefault="00D564F1" w:rsidP="00D564F1">
      <w:pPr>
        <w:rPr>
          <w:rFonts w:cstheme="minorHAnsi"/>
          <w:sz w:val="24"/>
          <w:szCs w:val="24"/>
        </w:rPr>
      </w:pPr>
    </w:p>
    <w:p w14:paraId="7FEB4FC3" w14:textId="015FE24E" w:rsidR="00D564F1" w:rsidRPr="00BE41C1" w:rsidRDefault="00D564F1" w:rsidP="00D564F1">
      <w:pPr>
        <w:rPr>
          <w:rFonts w:cstheme="minorHAnsi"/>
          <w:sz w:val="24"/>
          <w:szCs w:val="24"/>
        </w:rPr>
      </w:pPr>
    </w:p>
    <w:p w14:paraId="239EB8F1" w14:textId="77777777" w:rsidR="00AA5640" w:rsidRPr="00BE41C1" w:rsidRDefault="00AA5640" w:rsidP="00D564F1">
      <w:pPr>
        <w:rPr>
          <w:rFonts w:cstheme="minorHAnsi"/>
          <w:b/>
          <w:bCs/>
          <w:sz w:val="24"/>
          <w:szCs w:val="24"/>
        </w:rPr>
      </w:pPr>
    </w:p>
    <w:p w14:paraId="200C2AD0" w14:textId="19129CD4" w:rsidR="00D564F1" w:rsidRPr="00BE41C1" w:rsidRDefault="00D564F1" w:rsidP="007D4562">
      <w:pPr>
        <w:pStyle w:val="ListParagraph"/>
        <w:numPr>
          <w:ilvl w:val="0"/>
          <w:numId w:val="1"/>
        </w:numPr>
        <w:tabs>
          <w:tab w:val="left" w:pos="540"/>
        </w:tabs>
        <w:ind w:left="810" w:hanging="720"/>
        <w:rPr>
          <w:rFonts w:cstheme="minorHAnsi"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New user</w:t>
      </w:r>
      <w:r w:rsidR="00401398" w:rsidRPr="00BE41C1">
        <w:rPr>
          <w:rFonts w:cstheme="minorHAnsi"/>
          <w:b/>
          <w:bCs/>
          <w:sz w:val="24"/>
          <w:szCs w:val="24"/>
        </w:rPr>
        <w:t>s</w:t>
      </w:r>
      <w:r w:rsidRPr="00BE41C1">
        <w:rPr>
          <w:rFonts w:cstheme="minorHAnsi"/>
          <w:b/>
          <w:bCs/>
          <w:sz w:val="24"/>
          <w:szCs w:val="24"/>
        </w:rPr>
        <w:t xml:space="preserve"> can be registered, by clicking on </w:t>
      </w:r>
      <w:r w:rsidRPr="00BE41C1">
        <w:rPr>
          <w:rFonts w:cstheme="minorHAnsi"/>
          <w:b/>
          <w:bCs/>
          <w:sz w:val="24"/>
          <w:szCs w:val="24"/>
          <w:u w:val="single"/>
        </w:rPr>
        <w:t>Register as a new user</w:t>
      </w:r>
      <w:r w:rsidRPr="00BE41C1">
        <w:rPr>
          <w:rFonts w:cstheme="minorHAnsi"/>
          <w:b/>
          <w:bCs/>
          <w:sz w:val="24"/>
          <w:szCs w:val="24"/>
        </w:rPr>
        <w:t xml:space="preserve"> link</w:t>
      </w:r>
    </w:p>
    <w:p w14:paraId="6EAA19AB" w14:textId="332BDCEC" w:rsidR="00D564F1" w:rsidRPr="00BE41C1" w:rsidRDefault="00D564F1" w:rsidP="00D564F1">
      <w:pPr>
        <w:rPr>
          <w:rFonts w:cstheme="minorHAnsi"/>
          <w:sz w:val="24"/>
          <w:szCs w:val="24"/>
        </w:rPr>
      </w:pPr>
    </w:p>
    <w:p w14:paraId="34C709F3" w14:textId="3EA2656E" w:rsidR="008F5E9F" w:rsidRPr="00BE41C1" w:rsidRDefault="008F5E9F" w:rsidP="00D564F1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3967D0DD" wp14:editId="0C779671">
            <wp:extent cx="5943600" cy="3064510"/>
            <wp:effectExtent l="0" t="0" r="0" b="254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92224" w14:textId="4D0F96E5" w:rsidR="002E3B57" w:rsidRPr="00BE41C1" w:rsidRDefault="002E3B57" w:rsidP="00D564F1">
      <w:pPr>
        <w:rPr>
          <w:rFonts w:cstheme="minorHAnsi"/>
          <w:sz w:val="24"/>
          <w:szCs w:val="24"/>
        </w:rPr>
      </w:pPr>
    </w:p>
    <w:p w14:paraId="6A1CA488" w14:textId="61D8F768" w:rsidR="002E3B57" w:rsidRPr="00BE41C1" w:rsidRDefault="002E3B57" w:rsidP="002E3B57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Suppose </w:t>
      </w:r>
      <w:r w:rsidR="007D4562" w:rsidRPr="00BE41C1">
        <w:rPr>
          <w:rFonts w:cstheme="minorHAnsi"/>
          <w:b/>
          <w:bCs/>
          <w:sz w:val="24"/>
          <w:szCs w:val="24"/>
        </w:rPr>
        <w:t xml:space="preserve">we </w:t>
      </w:r>
      <w:r w:rsidRPr="00BE41C1">
        <w:rPr>
          <w:rFonts w:cstheme="minorHAnsi"/>
          <w:b/>
          <w:bCs/>
          <w:sz w:val="24"/>
          <w:szCs w:val="24"/>
        </w:rPr>
        <w:t>logged in with doctor credentials</w:t>
      </w:r>
    </w:p>
    <w:p w14:paraId="66DDC55C" w14:textId="72CDFADF" w:rsidR="002E3B57" w:rsidRPr="00BE41C1" w:rsidRDefault="002E3B57" w:rsidP="002E3B57">
      <w:pPr>
        <w:pStyle w:val="ListParagraph"/>
        <w:numPr>
          <w:ilvl w:val="1"/>
          <w:numId w:val="1"/>
        </w:numPr>
        <w:tabs>
          <w:tab w:val="left" w:pos="1080"/>
        </w:tabs>
        <w:ind w:hanging="72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Doctor Dashboard will be visible</w:t>
      </w:r>
    </w:p>
    <w:p w14:paraId="631E2FF3" w14:textId="18226FB2" w:rsidR="002E3B57" w:rsidRPr="00BE41C1" w:rsidRDefault="002E3B57" w:rsidP="002E3B57">
      <w:pPr>
        <w:pStyle w:val="ListParagraph"/>
        <w:rPr>
          <w:rFonts w:cstheme="minorHAnsi"/>
          <w:sz w:val="24"/>
          <w:szCs w:val="24"/>
        </w:rPr>
      </w:pPr>
    </w:p>
    <w:p w14:paraId="7C23C126" w14:textId="65D57E33" w:rsidR="002E3B57" w:rsidRPr="00BE41C1" w:rsidRDefault="002E3B57" w:rsidP="002E3B57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532E2265" wp14:editId="760783C6">
            <wp:extent cx="5943600" cy="3033395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75EF7" w14:textId="14E30DEA" w:rsidR="002E3B57" w:rsidRPr="00BE41C1" w:rsidRDefault="002E3B57" w:rsidP="002E3B57">
      <w:pPr>
        <w:rPr>
          <w:rFonts w:cstheme="minorHAnsi"/>
          <w:b/>
          <w:bCs/>
          <w:sz w:val="24"/>
          <w:szCs w:val="24"/>
        </w:rPr>
      </w:pPr>
    </w:p>
    <w:p w14:paraId="659977DD" w14:textId="646B4047" w:rsidR="002E3B57" w:rsidRPr="00BE41C1" w:rsidRDefault="002E3B57" w:rsidP="002E3B57">
      <w:pPr>
        <w:pStyle w:val="ListParagraph"/>
        <w:numPr>
          <w:ilvl w:val="1"/>
          <w:numId w:val="1"/>
        </w:numPr>
        <w:tabs>
          <w:tab w:val="left" w:pos="630"/>
        </w:tabs>
        <w:ind w:hanging="126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Services Button</w:t>
      </w:r>
    </w:p>
    <w:p w14:paraId="018DC295" w14:textId="366E78FD" w:rsidR="000A6D96" w:rsidRPr="00BE41C1" w:rsidRDefault="000A6D96" w:rsidP="000A6D96">
      <w:pPr>
        <w:pStyle w:val="ListParagraph"/>
        <w:tabs>
          <w:tab w:val="left" w:pos="630"/>
        </w:tabs>
        <w:ind w:left="1440"/>
        <w:rPr>
          <w:rFonts w:cstheme="minorHAnsi"/>
          <w:b/>
          <w:bCs/>
          <w:sz w:val="24"/>
          <w:szCs w:val="24"/>
        </w:rPr>
      </w:pPr>
    </w:p>
    <w:p w14:paraId="472457DB" w14:textId="65E83B8C" w:rsidR="000A6D96" w:rsidRPr="00BE41C1" w:rsidRDefault="00401398" w:rsidP="000A6D96">
      <w:pPr>
        <w:pStyle w:val="ListParagraph"/>
        <w:tabs>
          <w:tab w:val="left" w:pos="630"/>
        </w:tabs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The </w:t>
      </w:r>
      <w:r w:rsidR="000A6D96" w:rsidRPr="00BE41C1">
        <w:rPr>
          <w:rFonts w:cstheme="minorHAnsi"/>
          <w:sz w:val="24"/>
          <w:szCs w:val="24"/>
        </w:rPr>
        <w:t>Services screen is used to display the services provided by the hospital.</w:t>
      </w:r>
      <w:r w:rsidR="007E715A" w:rsidRPr="00BE41C1">
        <w:rPr>
          <w:rFonts w:cstheme="minorHAnsi"/>
          <w:sz w:val="24"/>
          <w:szCs w:val="24"/>
        </w:rPr>
        <w:t xml:space="preserve"> </w:t>
      </w:r>
    </w:p>
    <w:p w14:paraId="3B978314" w14:textId="0F6BC7AC" w:rsidR="002E3B57" w:rsidRPr="00BE41C1" w:rsidRDefault="002E3B57" w:rsidP="002E3B57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09D0BC09" wp14:editId="4BB7F6AB">
            <wp:extent cx="5943600" cy="2950210"/>
            <wp:effectExtent l="0" t="0" r="0" b="2540"/>
            <wp:docPr id="5" name="Picture 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7CE7A" w14:textId="27DBFE2D" w:rsidR="00F50027" w:rsidRPr="00BE41C1" w:rsidRDefault="00F50027" w:rsidP="002E3B57">
      <w:pPr>
        <w:rPr>
          <w:rFonts w:cstheme="minorHAnsi"/>
          <w:sz w:val="24"/>
          <w:szCs w:val="24"/>
        </w:rPr>
      </w:pPr>
    </w:p>
    <w:p w14:paraId="3DB2CFF3" w14:textId="77777777" w:rsidR="002C45EC" w:rsidRPr="00BE41C1" w:rsidRDefault="002C45EC" w:rsidP="002E3B57">
      <w:pPr>
        <w:rPr>
          <w:rFonts w:cstheme="minorHAnsi"/>
          <w:b/>
          <w:bCs/>
          <w:sz w:val="24"/>
          <w:szCs w:val="24"/>
        </w:rPr>
      </w:pPr>
    </w:p>
    <w:p w14:paraId="47D01F3D" w14:textId="194147E6" w:rsidR="00EE56D4" w:rsidRPr="00BE41C1" w:rsidRDefault="00EE56D4" w:rsidP="002C45EC">
      <w:pPr>
        <w:pStyle w:val="ListParagraph"/>
        <w:numPr>
          <w:ilvl w:val="1"/>
          <w:numId w:val="1"/>
        </w:numPr>
        <w:ind w:left="720" w:hanging="45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About Us Button</w:t>
      </w:r>
    </w:p>
    <w:p w14:paraId="069D2F20" w14:textId="5725A189" w:rsidR="007E715A" w:rsidRPr="00BE41C1" w:rsidRDefault="007E715A" w:rsidP="007E715A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59B2E67A" w14:textId="19120C52" w:rsidR="007E715A" w:rsidRPr="00BE41C1" w:rsidRDefault="007E715A" w:rsidP="007E715A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lastRenderedPageBreak/>
        <w:t>About us provide the details about the vision of the hospital and the general usage information</w:t>
      </w:r>
    </w:p>
    <w:p w14:paraId="41190DE1" w14:textId="2FD2A43A" w:rsidR="00E712E0" w:rsidRPr="00BE41C1" w:rsidRDefault="00EE56D4" w:rsidP="00EE56D4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6EE44769" wp14:editId="175B1E4D">
            <wp:extent cx="5943600" cy="2393950"/>
            <wp:effectExtent l="0" t="0" r="0" b="635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09ABF" w14:textId="77777777" w:rsidR="00F50027" w:rsidRPr="00BE41C1" w:rsidRDefault="00F50027" w:rsidP="00EE56D4">
      <w:pPr>
        <w:rPr>
          <w:rFonts w:cstheme="minorHAnsi"/>
          <w:sz w:val="24"/>
          <w:szCs w:val="24"/>
        </w:rPr>
      </w:pPr>
    </w:p>
    <w:p w14:paraId="7F6F7E84" w14:textId="786FF474" w:rsidR="00E712E0" w:rsidRPr="00BE41C1" w:rsidRDefault="00E712E0" w:rsidP="00E712E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Appointment Menu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3ED4E8EB" w14:textId="08F84EA6" w:rsidR="00796B40" w:rsidRPr="00BE41C1" w:rsidRDefault="00796B40" w:rsidP="00796B40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38EDF086" w14:textId="584FD778" w:rsidR="00796B40" w:rsidRPr="00BE41C1" w:rsidRDefault="00401398" w:rsidP="00796B40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The a</w:t>
      </w:r>
      <w:r w:rsidR="00796B40" w:rsidRPr="00BE41C1">
        <w:rPr>
          <w:rFonts w:cstheme="minorHAnsi"/>
          <w:sz w:val="24"/>
          <w:szCs w:val="24"/>
        </w:rPr>
        <w:t xml:space="preserve">ppointment, module is used to schedule an appointment by the doctor for that patient. </w:t>
      </w:r>
      <w:r w:rsidRPr="00BE41C1">
        <w:rPr>
          <w:rFonts w:cstheme="minorHAnsi"/>
          <w:sz w:val="24"/>
          <w:szCs w:val="24"/>
        </w:rPr>
        <w:t>O</w:t>
      </w:r>
      <w:r w:rsidR="00796B40" w:rsidRPr="00BE41C1">
        <w:rPr>
          <w:rFonts w:cstheme="minorHAnsi"/>
          <w:sz w:val="24"/>
          <w:szCs w:val="24"/>
        </w:rPr>
        <w:t>n this screen</w:t>
      </w:r>
      <w:r w:rsidRPr="00BE41C1">
        <w:rPr>
          <w:rFonts w:cstheme="minorHAnsi"/>
          <w:sz w:val="24"/>
          <w:szCs w:val="24"/>
        </w:rPr>
        <w:t>,</w:t>
      </w:r>
      <w:r w:rsidR="00796B40" w:rsidRPr="00BE41C1">
        <w:rPr>
          <w:rFonts w:cstheme="minorHAnsi"/>
          <w:sz w:val="24"/>
          <w:szCs w:val="24"/>
        </w:rPr>
        <w:t xml:space="preserve"> we can the list of patients and their appointment dates. Here we can add or edit the appointment details</w:t>
      </w:r>
    </w:p>
    <w:p w14:paraId="14DBF0C0" w14:textId="77777777" w:rsidR="00E712E0" w:rsidRPr="00BE41C1" w:rsidRDefault="00E712E0" w:rsidP="00E712E0">
      <w:pPr>
        <w:pStyle w:val="ListParagraph"/>
        <w:rPr>
          <w:rFonts w:cstheme="minorHAnsi"/>
          <w:sz w:val="24"/>
          <w:szCs w:val="24"/>
        </w:rPr>
      </w:pPr>
    </w:p>
    <w:p w14:paraId="15A4B180" w14:textId="74A90FBA" w:rsidR="00E712E0" w:rsidRPr="00BE41C1" w:rsidRDefault="00E712E0" w:rsidP="00E712E0">
      <w:pPr>
        <w:ind w:left="360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6B6A828B" wp14:editId="40DEEAB9">
            <wp:extent cx="5943600" cy="2937510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D3E8C" w14:textId="77777777" w:rsidR="002C45EC" w:rsidRPr="00BE41C1" w:rsidRDefault="002C45EC" w:rsidP="00E712E0">
      <w:pPr>
        <w:ind w:left="360"/>
        <w:rPr>
          <w:rFonts w:cstheme="minorHAnsi"/>
          <w:sz w:val="24"/>
          <w:szCs w:val="24"/>
        </w:rPr>
      </w:pPr>
    </w:p>
    <w:p w14:paraId="33A92D34" w14:textId="5D594385" w:rsidR="005C0C37" w:rsidRPr="00BE41C1" w:rsidRDefault="00764EF0" w:rsidP="00842B52">
      <w:pPr>
        <w:pStyle w:val="ListParagraph"/>
        <w:numPr>
          <w:ilvl w:val="1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Add Appointment Button</w:t>
      </w:r>
    </w:p>
    <w:p w14:paraId="0C2773EF" w14:textId="020F11B7" w:rsidR="005C0C37" w:rsidRPr="00BE41C1" w:rsidRDefault="005C0C37" w:rsidP="005C0C37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lastRenderedPageBreak/>
        <w:t xml:space="preserve">Here, </w:t>
      </w:r>
      <w:r w:rsidR="00401398" w:rsidRPr="00BE41C1">
        <w:rPr>
          <w:rFonts w:cstheme="minorHAnsi"/>
          <w:sz w:val="24"/>
          <w:szCs w:val="24"/>
        </w:rPr>
        <w:t>o</w:t>
      </w:r>
      <w:r w:rsidRPr="00BE41C1">
        <w:rPr>
          <w:rFonts w:cstheme="minorHAnsi"/>
          <w:sz w:val="24"/>
          <w:szCs w:val="24"/>
        </w:rPr>
        <w:t>n the below screen</w:t>
      </w:r>
      <w:r w:rsidR="005736CC" w:rsidRPr="00BE41C1">
        <w:rPr>
          <w:rFonts w:cstheme="minorHAnsi"/>
          <w:sz w:val="24"/>
          <w:szCs w:val="24"/>
        </w:rPr>
        <w:t xml:space="preserve"> doctor can add the patient details </w:t>
      </w:r>
      <w:r w:rsidR="00842B52" w:rsidRPr="00BE41C1">
        <w:rPr>
          <w:rFonts w:cstheme="minorHAnsi"/>
          <w:sz w:val="24"/>
          <w:szCs w:val="24"/>
        </w:rPr>
        <w:t xml:space="preserve">and appointment details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="00842B52" w:rsidRPr="00BE41C1">
        <w:rPr>
          <w:rFonts w:cstheme="minorHAnsi"/>
          <w:sz w:val="24"/>
          <w:szCs w:val="24"/>
        </w:rPr>
        <w:t xml:space="preserve">new patient by clicking on the “Add </w:t>
      </w:r>
      <w:r w:rsidR="00401398" w:rsidRPr="00BE41C1">
        <w:rPr>
          <w:rFonts w:cstheme="minorHAnsi"/>
          <w:sz w:val="24"/>
          <w:szCs w:val="24"/>
        </w:rPr>
        <w:t>A</w:t>
      </w:r>
      <w:r w:rsidR="00842B52" w:rsidRPr="00BE41C1">
        <w:rPr>
          <w:rFonts w:cstheme="minorHAnsi"/>
          <w:sz w:val="24"/>
          <w:szCs w:val="24"/>
        </w:rPr>
        <w:t>ppointment” button on the left side</w:t>
      </w:r>
    </w:p>
    <w:p w14:paraId="47A0F81E" w14:textId="3CC09BD9" w:rsidR="00764EF0" w:rsidRPr="00BE41C1" w:rsidRDefault="00764EF0" w:rsidP="00AA5640">
      <w:pPr>
        <w:jc w:val="center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46818D23" wp14:editId="3D5462C7">
            <wp:extent cx="5943600" cy="1517650"/>
            <wp:effectExtent l="0" t="0" r="0" b="6350"/>
            <wp:docPr id="9" name="Picture 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ebsit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79877" w14:textId="20E52A99" w:rsidR="00764EF0" w:rsidRPr="00BE41C1" w:rsidRDefault="00764EF0" w:rsidP="00764EF0">
      <w:pPr>
        <w:rPr>
          <w:rFonts w:cstheme="minorHAnsi"/>
          <w:sz w:val="24"/>
          <w:szCs w:val="24"/>
        </w:rPr>
      </w:pPr>
    </w:p>
    <w:p w14:paraId="4F13F62E" w14:textId="1725D0B7" w:rsidR="00A42D42" w:rsidRPr="00BE41C1" w:rsidRDefault="00A42D42" w:rsidP="00A42D42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20C4ABD7" w14:textId="340119CB" w:rsidR="00A42D42" w:rsidRPr="00BE41C1" w:rsidRDefault="00A42D42" w:rsidP="00A42D42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29474D8D" w14:textId="7CC971AB" w:rsidR="00A42D42" w:rsidRPr="00BE41C1" w:rsidRDefault="00A42D42" w:rsidP="00A42D42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6904F58C" w14:textId="4BD81582" w:rsidR="00A42D42" w:rsidRPr="00BE41C1" w:rsidRDefault="00764EF0" w:rsidP="00A42D42">
      <w:pPr>
        <w:pStyle w:val="ListParagraph"/>
        <w:numPr>
          <w:ilvl w:val="1"/>
          <w:numId w:val="1"/>
        </w:numPr>
        <w:tabs>
          <w:tab w:val="left" w:pos="1260"/>
        </w:tabs>
        <w:ind w:hanging="72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Edit Icon in Gri</w:t>
      </w:r>
      <w:r w:rsidR="00A42D42" w:rsidRPr="00BE41C1">
        <w:rPr>
          <w:rFonts w:cstheme="minorHAnsi"/>
          <w:b/>
          <w:bCs/>
          <w:sz w:val="24"/>
          <w:szCs w:val="24"/>
        </w:rPr>
        <w:t>d</w:t>
      </w:r>
    </w:p>
    <w:p w14:paraId="2A7F7BC8" w14:textId="2BD69684" w:rsidR="00842B52" w:rsidRPr="00BE41C1" w:rsidRDefault="00842B52" w:rsidP="00A42D42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</w:t>
      </w:r>
      <w:r w:rsidR="00401398" w:rsidRPr="00BE41C1">
        <w:rPr>
          <w:rFonts w:cstheme="minorHAnsi"/>
          <w:sz w:val="24"/>
          <w:szCs w:val="24"/>
        </w:rPr>
        <w:t>o</w:t>
      </w:r>
      <w:r w:rsidRPr="00BE41C1">
        <w:rPr>
          <w:rFonts w:cstheme="minorHAnsi"/>
          <w:sz w:val="24"/>
          <w:szCs w:val="24"/>
        </w:rPr>
        <w:t xml:space="preserve">n the below screen doctor can edit the patient details and appointment details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Pr="00BE41C1">
        <w:rPr>
          <w:rFonts w:cstheme="minorHAnsi"/>
          <w:sz w:val="24"/>
          <w:szCs w:val="24"/>
        </w:rPr>
        <w:t>new patient by clicking on the “Edit option” in the list of appointments</w:t>
      </w:r>
    </w:p>
    <w:p w14:paraId="6087658E" w14:textId="77777777" w:rsidR="00842B52" w:rsidRPr="00BE41C1" w:rsidRDefault="00842B52" w:rsidP="00842B52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214FDBAC" w14:textId="1B29CBDF" w:rsidR="00A42D42" w:rsidRPr="00BE41C1" w:rsidRDefault="00764EF0" w:rsidP="00764EF0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5681E7C9" wp14:editId="417D411C">
            <wp:extent cx="5943600" cy="3058160"/>
            <wp:effectExtent l="0" t="0" r="0" b="889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C132D" w14:textId="62591CA5" w:rsidR="00A42D42" w:rsidRPr="00BE41C1" w:rsidRDefault="00A42D42" w:rsidP="009A54C3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9A54C3" w:rsidRPr="00BE41C1">
        <w:rPr>
          <w:rFonts w:cstheme="minorHAnsi"/>
          <w:b/>
          <w:bCs/>
          <w:sz w:val="24"/>
          <w:szCs w:val="24"/>
        </w:rPr>
        <w:t>Treatment Medicine Menu</w:t>
      </w:r>
      <w:r w:rsidRPr="00BE41C1">
        <w:rPr>
          <w:rFonts w:cstheme="minorHAnsi"/>
          <w:b/>
          <w:bCs/>
          <w:sz w:val="24"/>
          <w:szCs w:val="24"/>
        </w:rPr>
        <w:t xml:space="preserve">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34252D21" w14:textId="108D4A0D" w:rsidR="009A54C3" w:rsidRPr="00BE41C1" w:rsidRDefault="009A54C3" w:rsidP="009A54C3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T</w:t>
      </w:r>
      <w:r w:rsidR="00401398" w:rsidRPr="00BE41C1">
        <w:rPr>
          <w:rFonts w:cstheme="minorHAnsi"/>
          <w:sz w:val="24"/>
          <w:szCs w:val="24"/>
        </w:rPr>
        <w:t>he t</w:t>
      </w:r>
      <w:r w:rsidRPr="00BE41C1">
        <w:rPr>
          <w:rFonts w:cstheme="minorHAnsi"/>
          <w:sz w:val="24"/>
          <w:szCs w:val="24"/>
        </w:rPr>
        <w:t xml:space="preserve">reatment module is used to </w:t>
      </w:r>
      <w:r w:rsidR="00200753" w:rsidRPr="00BE41C1">
        <w:rPr>
          <w:rFonts w:cstheme="minorHAnsi"/>
          <w:sz w:val="24"/>
          <w:szCs w:val="24"/>
        </w:rPr>
        <w:t>provide medicine to the patient</w:t>
      </w:r>
      <w:r w:rsidRPr="00BE41C1">
        <w:rPr>
          <w:rFonts w:cstheme="minorHAnsi"/>
          <w:sz w:val="24"/>
          <w:szCs w:val="24"/>
        </w:rPr>
        <w:t xml:space="preserve"> by the doctor. In this screen</w:t>
      </w:r>
      <w:r w:rsidR="00401398" w:rsidRPr="00BE41C1">
        <w:rPr>
          <w:rFonts w:cstheme="minorHAnsi"/>
          <w:sz w:val="24"/>
          <w:szCs w:val="24"/>
        </w:rPr>
        <w:t>,</w:t>
      </w:r>
      <w:r w:rsidRPr="00BE41C1">
        <w:rPr>
          <w:rFonts w:cstheme="minorHAnsi"/>
          <w:sz w:val="24"/>
          <w:szCs w:val="24"/>
        </w:rPr>
        <w:t xml:space="preserve"> we can</w:t>
      </w:r>
      <w:r w:rsidR="00200753" w:rsidRPr="00BE41C1">
        <w:rPr>
          <w:rFonts w:cstheme="minorHAnsi"/>
          <w:sz w:val="24"/>
          <w:szCs w:val="24"/>
        </w:rPr>
        <w:t xml:space="preserve"> view</w:t>
      </w:r>
      <w:r w:rsidRPr="00BE41C1">
        <w:rPr>
          <w:rFonts w:cstheme="minorHAnsi"/>
          <w:sz w:val="24"/>
          <w:szCs w:val="24"/>
        </w:rPr>
        <w:t xml:space="preserve"> the list of </w:t>
      </w:r>
      <w:r w:rsidR="00200753" w:rsidRPr="00BE41C1">
        <w:rPr>
          <w:rFonts w:cstheme="minorHAnsi"/>
          <w:sz w:val="24"/>
          <w:szCs w:val="24"/>
        </w:rPr>
        <w:t>treatments and medicines</w:t>
      </w:r>
      <w:r w:rsidRPr="00BE41C1">
        <w:rPr>
          <w:rFonts w:cstheme="minorHAnsi"/>
          <w:sz w:val="24"/>
          <w:szCs w:val="24"/>
        </w:rPr>
        <w:t xml:space="preserve"> </w:t>
      </w:r>
      <w:r w:rsidR="00200753" w:rsidRPr="00BE41C1">
        <w:rPr>
          <w:rFonts w:cstheme="minorHAnsi"/>
          <w:sz w:val="24"/>
          <w:szCs w:val="24"/>
        </w:rPr>
        <w:t>given to the patient</w:t>
      </w:r>
    </w:p>
    <w:p w14:paraId="03B42E97" w14:textId="77777777" w:rsidR="00A42D42" w:rsidRPr="00BE41C1" w:rsidRDefault="00A42D42" w:rsidP="00764EF0">
      <w:pPr>
        <w:rPr>
          <w:rFonts w:cstheme="minorHAnsi"/>
          <w:sz w:val="24"/>
          <w:szCs w:val="24"/>
        </w:rPr>
      </w:pPr>
    </w:p>
    <w:p w14:paraId="32A2B316" w14:textId="7539F56C" w:rsidR="00A42D42" w:rsidRPr="00BE41C1" w:rsidRDefault="00A42D42" w:rsidP="00764EF0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649099D0" wp14:editId="67CECC52">
            <wp:extent cx="5943600" cy="2627453"/>
            <wp:effectExtent l="0" t="0" r="0" b="190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6942" cy="262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3EF67" w14:textId="4EC826FA" w:rsidR="003568FA" w:rsidRPr="00BE41C1" w:rsidRDefault="003568FA" w:rsidP="003568FA">
      <w:pPr>
        <w:pStyle w:val="ListParagraph"/>
        <w:numPr>
          <w:ilvl w:val="1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Add Treatment Medicine Button</w:t>
      </w:r>
    </w:p>
    <w:p w14:paraId="74242313" w14:textId="23F8605E" w:rsidR="003568FA" w:rsidRPr="00BE41C1" w:rsidRDefault="003568FA" w:rsidP="003568FA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</w:t>
      </w:r>
      <w:r w:rsidR="00401398" w:rsidRPr="00BE41C1">
        <w:rPr>
          <w:rFonts w:cstheme="minorHAnsi"/>
          <w:sz w:val="24"/>
          <w:szCs w:val="24"/>
        </w:rPr>
        <w:t>o</w:t>
      </w:r>
      <w:r w:rsidRPr="00BE41C1">
        <w:rPr>
          <w:rFonts w:cstheme="minorHAnsi"/>
          <w:sz w:val="24"/>
          <w:szCs w:val="24"/>
        </w:rPr>
        <w:t xml:space="preserve">n the below screen doctor can add the </w:t>
      </w:r>
      <w:r w:rsidR="009A0492" w:rsidRPr="00BE41C1">
        <w:rPr>
          <w:rFonts w:cstheme="minorHAnsi"/>
          <w:sz w:val="24"/>
          <w:szCs w:val="24"/>
        </w:rPr>
        <w:t xml:space="preserve">treatment and </w:t>
      </w:r>
      <w:r w:rsidR="00945BE5" w:rsidRPr="00BE41C1">
        <w:rPr>
          <w:rFonts w:cstheme="minorHAnsi"/>
          <w:sz w:val="24"/>
          <w:szCs w:val="24"/>
        </w:rPr>
        <w:t>medicine details</w:t>
      </w:r>
      <w:r w:rsidRPr="00BE41C1">
        <w:rPr>
          <w:rFonts w:cstheme="minorHAnsi"/>
          <w:sz w:val="24"/>
          <w:szCs w:val="24"/>
        </w:rPr>
        <w:t xml:space="preserve">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Pr="00BE41C1">
        <w:rPr>
          <w:rFonts w:cstheme="minorHAnsi"/>
          <w:sz w:val="24"/>
          <w:szCs w:val="24"/>
        </w:rPr>
        <w:t xml:space="preserve">new patient by clicking on the “Add </w:t>
      </w:r>
      <w:r w:rsidR="009A0492" w:rsidRPr="00BE41C1">
        <w:rPr>
          <w:rFonts w:cstheme="minorHAnsi"/>
          <w:sz w:val="24"/>
          <w:szCs w:val="24"/>
        </w:rPr>
        <w:t>treatment</w:t>
      </w:r>
      <w:r w:rsidRPr="00BE41C1">
        <w:rPr>
          <w:rFonts w:cstheme="minorHAnsi"/>
          <w:sz w:val="24"/>
          <w:szCs w:val="24"/>
        </w:rPr>
        <w:t>” button on the left side</w:t>
      </w:r>
    </w:p>
    <w:p w14:paraId="4B892D84" w14:textId="77777777" w:rsidR="003568FA" w:rsidRPr="00BE41C1" w:rsidRDefault="003568FA" w:rsidP="00764EF0">
      <w:pPr>
        <w:rPr>
          <w:rFonts w:cstheme="minorHAnsi"/>
          <w:sz w:val="24"/>
          <w:szCs w:val="24"/>
        </w:rPr>
      </w:pPr>
    </w:p>
    <w:p w14:paraId="0CB0A889" w14:textId="2D937026" w:rsidR="003568FA" w:rsidRPr="00BE41C1" w:rsidRDefault="003568FA" w:rsidP="00764EF0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4D426BAA" wp14:editId="2C889728">
            <wp:extent cx="5943600" cy="3034030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2FF5" w14:textId="77777777" w:rsidR="00C33EF5" w:rsidRPr="00BE41C1" w:rsidRDefault="00C33EF5" w:rsidP="00764EF0">
      <w:pPr>
        <w:rPr>
          <w:rFonts w:cstheme="minorHAnsi"/>
          <w:sz w:val="24"/>
          <w:szCs w:val="24"/>
        </w:rPr>
      </w:pPr>
    </w:p>
    <w:p w14:paraId="5C3ED553" w14:textId="4F9E1868" w:rsidR="00C33EF5" w:rsidRPr="00BE41C1" w:rsidRDefault="00C33EF5" w:rsidP="00C33EF5">
      <w:pPr>
        <w:pStyle w:val="ListParagraph"/>
        <w:numPr>
          <w:ilvl w:val="1"/>
          <w:numId w:val="1"/>
        </w:numPr>
        <w:tabs>
          <w:tab w:val="left" w:pos="1260"/>
        </w:tabs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Edit Icon in Grid</w:t>
      </w:r>
    </w:p>
    <w:p w14:paraId="44595EB7" w14:textId="0A95AFB2" w:rsidR="009842E7" w:rsidRPr="00BE41C1" w:rsidRDefault="00C33EF5" w:rsidP="009842E7">
      <w:pPr>
        <w:pStyle w:val="ListParagraph"/>
        <w:tabs>
          <w:tab w:val="left" w:pos="1260"/>
        </w:tabs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in the below screen doctor can edit the patient treatment details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Pr="00BE41C1">
        <w:rPr>
          <w:rFonts w:cstheme="minorHAnsi"/>
          <w:sz w:val="24"/>
          <w:szCs w:val="24"/>
        </w:rPr>
        <w:t xml:space="preserve">new patient by clicking on the “Edit option” in the list of treatment medicine </w:t>
      </w:r>
    </w:p>
    <w:p w14:paraId="21181146" w14:textId="335B65ED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sz w:val="24"/>
          <w:szCs w:val="24"/>
        </w:rPr>
      </w:pPr>
    </w:p>
    <w:p w14:paraId="4C6BD255" w14:textId="36395CA5" w:rsidR="00DC3675" w:rsidRPr="00BE41C1" w:rsidRDefault="00DC3675" w:rsidP="00DC3675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="004511B1" w:rsidRPr="00BE41C1">
        <w:rPr>
          <w:rFonts w:cstheme="minorHAnsi"/>
          <w:b/>
          <w:bCs/>
          <w:sz w:val="24"/>
          <w:szCs w:val="24"/>
        </w:rPr>
        <w:t>Appointment</w:t>
      </w:r>
      <w:r w:rsidRPr="00BE41C1">
        <w:rPr>
          <w:rFonts w:cstheme="minorHAnsi"/>
          <w:b/>
          <w:bCs/>
          <w:sz w:val="24"/>
          <w:szCs w:val="24"/>
        </w:rPr>
        <w:t xml:space="preserve"> Medicine Menu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3B90A0B0" w14:textId="6B4E27AC" w:rsidR="004511B1" w:rsidRPr="00BE41C1" w:rsidRDefault="00401398" w:rsidP="009842E7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The a</w:t>
      </w:r>
      <w:r w:rsidR="004511B1" w:rsidRPr="00BE41C1">
        <w:rPr>
          <w:rFonts w:cstheme="minorHAnsi"/>
          <w:sz w:val="24"/>
          <w:szCs w:val="24"/>
        </w:rPr>
        <w:t>ppointment Medicine module</w:t>
      </w:r>
      <w:r w:rsidR="00DC3675" w:rsidRPr="00BE41C1">
        <w:rPr>
          <w:rFonts w:cstheme="minorHAnsi"/>
          <w:sz w:val="24"/>
          <w:szCs w:val="24"/>
        </w:rPr>
        <w:t xml:space="preserve"> is used to provide medicine to the patient by the doctor</w:t>
      </w:r>
      <w:r w:rsidR="004511B1" w:rsidRPr="00BE41C1">
        <w:rPr>
          <w:rFonts w:cstheme="minorHAnsi"/>
          <w:sz w:val="24"/>
          <w:szCs w:val="24"/>
        </w:rPr>
        <w:t xml:space="preserve"> and the availability of that particular medicine. </w:t>
      </w:r>
      <w:r w:rsidR="00DC3675" w:rsidRPr="00BE41C1">
        <w:rPr>
          <w:rFonts w:cstheme="minorHAnsi"/>
          <w:sz w:val="24"/>
          <w:szCs w:val="24"/>
        </w:rPr>
        <w:t xml:space="preserve"> </w:t>
      </w:r>
      <w:r w:rsidRPr="00BE41C1">
        <w:rPr>
          <w:rFonts w:cstheme="minorHAnsi"/>
          <w:sz w:val="24"/>
          <w:szCs w:val="24"/>
        </w:rPr>
        <w:t>O</w:t>
      </w:r>
      <w:r w:rsidR="00DC3675" w:rsidRPr="00BE41C1">
        <w:rPr>
          <w:rFonts w:cstheme="minorHAnsi"/>
          <w:sz w:val="24"/>
          <w:szCs w:val="24"/>
        </w:rPr>
        <w:t>n this screen</w:t>
      </w:r>
      <w:r w:rsidRPr="00BE41C1">
        <w:rPr>
          <w:rFonts w:cstheme="minorHAnsi"/>
          <w:sz w:val="24"/>
          <w:szCs w:val="24"/>
        </w:rPr>
        <w:t>,</w:t>
      </w:r>
      <w:r w:rsidR="00DC3675" w:rsidRPr="00BE41C1">
        <w:rPr>
          <w:rFonts w:cstheme="minorHAnsi"/>
          <w:sz w:val="24"/>
          <w:szCs w:val="24"/>
        </w:rPr>
        <w:t xml:space="preserve"> we can view the list of </w:t>
      </w:r>
      <w:r w:rsidR="004511B1" w:rsidRPr="00BE41C1">
        <w:rPr>
          <w:rFonts w:cstheme="minorHAnsi"/>
          <w:sz w:val="24"/>
          <w:szCs w:val="24"/>
        </w:rPr>
        <w:t xml:space="preserve">medicines and appointments </w:t>
      </w:r>
    </w:p>
    <w:p w14:paraId="5461F11D" w14:textId="59879716" w:rsidR="00DC3675" w:rsidRPr="00BE41C1" w:rsidRDefault="004511B1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5594A321" wp14:editId="3256FA33">
            <wp:extent cx="5490629" cy="1880886"/>
            <wp:effectExtent l="0" t="0" r="0" b="508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02971" cy="188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C1D87" w14:textId="77777777" w:rsidR="009842E7" w:rsidRPr="00BE41C1" w:rsidRDefault="009842E7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1FE1AB54" w14:textId="77777777" w:rsidR="009842E7" w:rsidRPr="00BE41C1" w:rsidRDefault="009842E7" w:rsidP="009842E7">
      <w:pPr>
        <w:pStyle w:val="ListParagraph"/>
        <w:numPr>
          <w:ilvl w:val="1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Add Treatment Medicine Button</w:t>
      </w:r>
    </w:p>
    <w:p w14:paraId="2F76744F" w14:textId="40314476" w:rsidR="009842E7" w:rsidRPr="00BE41C1" w:rsidRDefault="009842E7" w:rsidP="009842E7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</w:t>
      </w:r>
      <w:r w:rsidR="00401398" w:rsidRPr="00BE41C1">
        <w:rPr>
          <w:rFonts w:cstheme="minorHAnsi"/>
          <w:sz w:val="24"/>
          <w:szCs w:val="24"/>
        </w:rPr>
        <w:t>o</w:t>
      </w:r>
      <w:r w:rsidRPr="00BE41C1">
        <w:rPr>
          <w:rFonts w:cstheme="minorHAnsi"/>
          <w:sz w:val="24"/>
          <w:szCs w:val="24"/>
        </w:rPr>
        <w:t xml:space="preserve">n the below screen doctor can add the appointment medicine details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Pr="00BE41C1">
        <w:rPr>
          <w:rFonts w:cstheme="minorHAnsi"/>
          <w:sz w:val="24"/>
          <w:szCs w:val="24"/>
        </w:rPr>
        <w:t xml:space="preserve">new patient by clicking on the “Add </w:t>
      </w:r>
      <w:r w:rsidR="00401398" w:rsidRPr="00BE41C1">
        <w:rPr>
          <w:rFonts w:cstheme="minorHAnsi"/>
          <w:sz w:val="24"/>
          <w:szCs w:val="24"/>
        </w:rPr>
        <w:t>A</w:t>
      </w:r>
      <w:r w:rsidRPr="00BE41C1">
        <w:rPr>
          <w:rFonts w:cstheme="minorHAnsi"/>
          <w:sz w:val="24"/>
          <w:szCs w:val="24"/>
        </w:rPr>
        <w:t>ppointment” button on the left side</w:t>
      </w:r>
    </w:p>
    <w:p w14:paraId="64D48F4B" w14:textId="6E58B66A" w:rsidR="004511B1" w:rsidRPr="00BE41C1" w:rsidRDefault="004511B1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0F521BCC" w14:textId="4DE8B163" w:rsidR="009842E7" w:rsidRPr="00BE41C1" w:rsidRDefault="009842E7" w:rsidP="00215159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3A1FB0F8" wp14:editId="7243ABCA">
            <wp:extent cx="4518362" cy="2513580"/>
            <wp:effectExtent l="0" t="0" r="0" b="127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0133" cy="251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63BC7" w14:textId="0740046F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04E55E43" w14:textId="77777777" w:rsidR="00215159" w:rsidRPr="00BE41C1" w:rsidRDefault="00215159" w:rsidP="00215159">
      <w:pPr>
        <w:pStyle w:val="ListParagraph"/>
        <w:numPr>
          <w:ilvl w:val="1"/>
          <w:numId w:val="1"/>
        </w:numPr>
        <w:tabs>
          <w:tab w:val="left" w:pos="1260"/>
        </w:tabs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Edit Icon in Grid</w:t>
      </w:r>
    </w:p>
    <w:p w14:paraId="1F7AF0FC" w14:textId="12E9C94A" w:rsidR="00DC3675" w:rsidRPr="00BE41C1" w:rsidRDefault="00215159" w:rsidP="00215159">
      <w:pPr>
        <w:pStyle w:val="ListParagraph"/>
        <w:tabs>
          <w:tab w:val="left" w:pos="1260"/>
        </w:tabs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</w:t>
      </w:r>
      <w:r w:rsidR="00401398" w:rsidRPr="00BE41C1">
        <w:rPr>
          <w:rFonts w:cstheme="minorHAnsi"/>
          <w:sz w:val="24"/>
          <w:szCs w:val="24"/>
        </w:rPr>
        <w:t>o</w:t>
      </w:r>
      <w:r w:rsidRPr="00BE41C1">
        <w:rPr>
          <w:rFonts w:cstheme="minorHAnsi"/>
          <w:sz w:val="24"/>
          <w:szCs w:val="24"/>
        </w:rPr>
        <w:t xml:space="preserve">n the below screen doctor can edit the Appointment details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Pr="00BE41C1">
        <w:rPr>
          <w:rFonts w:cstheme="minorHAnsi"/>
          <w:sz w:val="24"/>
          <w:szCs w:val="24"/>
        </w:rPr>
        <w:t xml:space="preserve">new patient by clicking on the “Edit option” in the list of Appointment medicine </w:t>
      </w:r>
    </w:p>
    <w:p w14:paraId="092D1008" w14:textId="20CCAD9E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672D4E67" w14:textId="63F014CB" w:rsidR="00DC3675" w:rsidRPr="00BE41C1" w:rsidRDefault="00215159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noProof/>
        </w:rPr>
        <w:lastRenderedPageBreak/>
        <w:drawing>
          <wp:inline distT="0" distB="0" distL="0" distR="0" wp14:anchorId="0C5AA10B" wp14:editId="3B7588FC">
            <wp:extent cx="4791502" cy="2647612"/>
            <wp:effectExtent l="0" t="0" r="0" b="635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99716" cy="2652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EB3CA" w14:textId="6A943488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52B031AD" w14:textId="4C6EA5BE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4BD95971" w14:textId="6C4921B5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4C9F1EE7" w14:textId="77777777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6DE09847" w14:textId="77777777" w:rsidR="00C33EF5" w:rsidRPr="00BE41C1" w:rsidRDefault="00C33EF5" w:rsidP="00764EF0">
      <w:pPr>
        <w:rPr>
          <w:rFonts w:cstheme="minorHAnsi"/>
          <w:sz w:val="24"/>
          <w:szCs w:val="24"/>
        </w:rPr>
      </w:pPr>
    </w:p>
    <w:p w14:paraId="4C62B783" w14:textId="69BCF668" w:rsidR="0035160A" w:rsidRPr="00BE41C1" w:rsidRDefault="0035160A" w:rsidP="00764EF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Logout Icon</w:t>
      </w:r>
    </w:p>
    <w:p w14:paraId="1145E84C" w14:textId="777054E3" w:rsidR="00AC38A4" w:rsidRPr="00BE41C1" w:rsidRDefault="00AC38A4" w:rsidP="00AC38A4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2B75811A" w14:textId="00739BD6" w:rsidR="00AC38A4" w:rsidRPr="00BE41C1" w:rsidRDefault="00AC38A4" w:rsidP="00AC38A4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Clicking on the logout option will give you a dialogue box to confirm. Once confirmed it will log out from the system.</w:t>
      </w:r>
    </w:p>
    <w:p w14:paraId="3E66951F" w14:textId="77777777" w:rsidR="00153221" w:rsidRPr="00BE41C1" w:rsidRDefault="00153221" w:rsidP="00AC38A4">
      <w:pPr>
        <w:pStyle w:val="ListParagraph"/>
        <w:rPr>
          <w:rFonts w:cstheme="minorHAnsi"/>
          <w:sz w:val="24"/>
          <w:szCs w:val="24"/>
        </w:rPr>
      </w:pPr>
    </w:p>
    <w:p w14:paraId="2B195386" w14:textId="6E2DFE7C" w:rsidR="0035160A" w:rsidRPr="00BE41C1" w:rsidRDefault="0035160A" w:rsidP="00764EF0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5A6BD1D7" wp14:editId="4AEDE264">
            <wp:extent cx="5943600" cy="1909823"/>
            <wp:effectExtent l="0" t="0" r="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8403" cy="1911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F320E" w14:textId="553FF271" w:rsidR="00153221" w:rsidRPr="00BE41C1" w:rsidRDefault="00153221" w:rsidP="00764EF0">
      <w:pPr>
        <w:rPr>
          <w:rFonts w:cstheme="minorHAnsi"/>
          <w:b/>
          <w:bCs/>
          <w:sz w:val="36"/>
          <w:szCs w:val="36"/>
        </w:rPr>
      </w:pPr>
    </w:p>
    <w:p w14:paraId="1144AB1A" w14:textId="24372068" w:rsidR="00153221" w:rsidRPr="00BE41C1" w:rsidRDefault="00153221" w:rsidP="00764EF0">
      <w:pPr>
        <w:rPr>
          <w:rFonts w:cstheme="minorHAnsi"/>
          <w:b/>
          <w:bCs/>
          <w:sz w:val="36"/>
          <w:szCs w:val="36"/>
        </w:rPr>
      </w:pPr>
      <w:r w:rsidRPr="00BE41C1">
        <w:rPr>
          <w:rFonts w:cstheme="minorHAnsi"/>
          <w:b/>
          <w:bCs/>
          <w:sz w:val="36"/>
          <w:szCs w:val="36"/>
        </w:rPr>
        <w:t xml:space="preserve">Admin Module </w:t>
      </w:r>
    </w:p>
    <w:p w14:paraId="18D9A4F6" w14:textId="2DDBDC8C" w:rsidR="004B53DE" w:rsidRPr="00BE41C1" w:rsidRDefault="004B53DE" w:rsidP="00764EF0">
      <w:pPr>
        <w:rPr>
          <w:rFonts w:cstheme="minorHAnsi"/>
          <w:sz w:val="28"/>
          <w:szCs w:val="28"/>
        </w:rPr>
      </w:pPr>
      <w:r w:rsidRPr="00BE41C1">
        <w:rPr>
          <w:rFonts w:cstheme="minorHAnsi"/>
          <w:sz w:val="28"/>
          <w:szCs w:val="28"/>
        </w:rPr>
        <w:t>If we log</w:t>
      </w:r>
      <w:r w:rsidR="00401398" w:rsidRPr="00BE41C1">
        <w:rPr>
          <w:rFonts w:cstheme="minorHAnsi"/>
          <w:sz w:val="28"/>
          <w:szCs w:val="28"/>
        </w:rPr>
        <w:t xml:space="preserve"> </w:t>
      </w:r>
      <w:r w:rsidRPr="00BE41C1">
        <w:rPr>
          <w:rFonts w:cstheme="minorHAnsi"/>
          <w:sz w:val="28"/>
          <w:szCs w:val="28"/>
        </w:rPr>
        <w:t xml:space="preserve">in as the admin user, we will be viewing the below dashboard screen. </w:t>
      </w:r>
    </w:p>
    <w:p w14:paraId="658130A1" w14:textId="6855982B" w:rsidR="004B53DE" w:rsidRPr="00BE41C1" w:rsidRDefault="004B53DE" w:rsidP="00764EF0">
      <w:pPr>
        <w:rPr>
          <w:rFonts w:cstheme="minorHAnsi"/>
          <w:sz w:val="28"/>
          <w:szCs w:val="28"/>
        </w:rPr>
      </w:pPr>
      <w:r w:rsidRPr="00BE41C1">
        <w:rPr>
          <w:rFonts w:cstheme="minorHAnsi"/>
          <w:noProof/>
        </w:rPr>
        <w:lastRenderedPageBreak/>
        <w:drawing>
          <wp:inline distT="0" distB="0" distL="0" distR="0" wp14:anchorId="04010E67" wp14:editId="68782DF0">
            <wp:extent cx="5943600" cy="3272790"/>
            <wp:effectExtent l="0" t="0" r="0" b="3810"/>
            <wp:docPr id="15" name="Picture 1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websit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1D118" w14:textId="77777777" w:rsidR="004B53DE" w:rsidRPr="00BE41C1" w:rsidRDefault="004B53DE" w:rsidP="004B53DE">
      <w:pPr>
        <w:ind w:left="360"/>
        <w:rPr>
          <w:rFonts w:cstheme="minorHAnsi"/>
          <w:b/>
          <w:bCs/>
          <w:sz w:val="24"/>
          <w:szCs w:val="24"/>
        </w:rPr>
      </w:pPr>
    </w:p>
    <w:p w14:paraId="477A36B9" w14:textId="77777777" w:rsidR="004B53DE" w:rsidRPr="00BE41C1" w:rsidRDefault="004B53DE" w:rsidP="004B53DE">
      <w:pPr>
        <w:ind w:left="360"/>
        <w:rPr>
          <w:rFonts w:cstheme="minorHAnsi"/>
          <w:b/>
          <w:bCs/>
          <w:sz w:val="24"/>
          <w:szCs w:val="24"/>
        </w:rPr>
      </w:pPr>
    </w:p>
    <w:p w14:paraId="5560F880" w14:textId="7399F546" w:rsidR="004B53DE" w:rsidRPr="00BE41C1" w:rsidRDefault="004B53DE" w:rsidP="004B53DE">
      <w:pPr>
        <w:pStyle w:val="ListParagraph"/>
        <w:numPr>
          <w:ilvl w:val="0"/>
          <w:numId w:val="6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 xml:space="preserve">hospital Branch Menu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57975E32" w14:textId="4126C9C2" w:rsidR="004B53DE" w:rsidRPr="00BE41C1" w:rsidRDefault="004B53DE" w:rsidP="004B53DE">
      <w:pPr>
        <w:pStyle w:val="ListParagraph"/>
        <w:rPr>
          <w:rFonts w:cstheme="minorHAnsi"/>
          <w:sz w:val="24"/>
          <w:szCs w:val="24"/>
        </w:rPr>
      </w:pPr>
    </w:p>
    <w:p w14:paraId="0816F238" w14:textId="28299B9B" w:rsidR="004B53DE" w:rsidRPr="00BE41C1" w:rsidRDefault="00401398" w:rsidP="004B53DE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The h</w:t>
      </w:r>
      <w:r w:rsidR="004B53DE" w:rsidRPr="00BE41C1">
        <w:rPr>
          <w:rFonts w:cstheme="minorHAnsi"/>
          <w:sz w:val="24"/>
          <w:szCs w:val="24"/>
        </w:rPr>
        <w:t xml:space="preserve">ospital Branch is controlled by the admin. Where he can add the new branch or delete an old branch </w:t>
      </w:r>
      <w:r w:rsidR="00C460A1" w:rsidRPr="00BE41C1">
        <w:rPr>
          <w:rFonts w:cstheme="minorHAnsi"/>
          <w:sz w:val="24"/>
          <w:szCs w:val="24"/>
        </w:rPr>
        <w:t>detail</w:t>
      </w:r>
      <w:r w:rsidR="004B53DE" w:rsidRPr="00BE41C1">
        <w:rPr>
          <w:rFonts w:cstheme="minorHAnsi"/>
          <w:sz w:val="24"/>
          <w:szCs w:val="24"/>
        </w:rPr>
        <w:t xml:space="preserve">. </w:t>
      </w:r>
    </w:p>
    <w:p w14:paraId="2B61AAB0" w14:textId="5CDDF33C" w:rsidR="004B53DE" w:rsidRPr="00BE41C1" w:rsidRDefault="004B53DE" w:rsidP="00764EF0">
      <w:pPr>
        <w:rPr>
          <w:rFonts w:cstheme="minorHAnsi"/>
          <w:sz w:val="28"/>
          <w:szCs w:val="28"/>
        </w:rPr>
      </w:pPr>
    </w:p>
    <w:p w14:paraId="49C921B5" w14:textId="588D3604" w:rsidR="004B53DE" w:rsidRPr="00BE41C1" w:rsidRDefault="004B53DE" w:rsidP="00764EF0">
      <w:pPr>
        <w:rPr>
          <w:rFonts w:cstheme="minorHAnsi"/>
          <w:sz w:val="28"/>
          <w:szCs w:val="28"/>
        </w:rPr>
      </w:pPr>
      <w:r w:rsidRPr="00BE41C1">
        <w:rPr>
          <w:rFonts w:cstheme="minorHAnsi"/>
          <w:noProof/>
        </w:rPr>
        <w:lastRenderedPageBreak/>
        <w:drawing>
          <wp:inline distT="0" distB="0" distL="0" distR="0" wp14:anchorId="3C5E14BD" wp14:editId="75D7CE43">
            <wp:extent cx="5943600" cy="3315970"/>
            <wp:effectExtent l="0" t="0" r="0" b="0"/>
            <wp:docPr id="16" name="Picture 16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FF930" w14:textId="4734B9A5" w:rsidR="00764EF0" w:rsidRPr="00BE41C1" w:rsidRDefault="00764EF0" w:rsidP="00764EF0">
      <w:pPr>
        <w:rPr>
          <w:rFonts w:cstheme="minorHAnsi"/>
          <w:sz w:val="24"/>
          <w:szCs w:val="24"/>
        </w:rPr>
      </w:pPr>
    </w:p>
    <w:p w14:paraId="687228C1" w14:textId="4577123A" w:rsidR="00C460A1" w:rsidRPr="00BE41C1" w:rsidRDefault="00C460A1" w:rsidP="00C460A1">
      <w:pPr>
        <w:pStyle w:val="ListParagraph"/>
        <w:numPr>
          <w:ilvl w:val="1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Add Hospital Branch Button</w:t>
      </w:r>
    </w:p>
    <w:p w14:paraId="7E9275D0" w14:textId="61D8FA38" w:rsidR="00C460A1" w:rsidRPr="00BE41C1" w:rsidRDefault="00C460A1" w:rsidP="00C460A1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in the below screen </w:t>
      </w:r>
      <w:r w:rsidR="00071D54" w:rsidRPr="00BE41C1">
        <w:rPr>
          <w:rFonts w:cstheme="minorHAnsi"/>
          <w:sz w:val="24"/>
          <w:szCs w:val="24"/>
        </w:rPr>
        <w:t xml:space="preserve">Admin </w:t>
      </w:r>
      <w:r w:rsidRPr="00BE41C1">
        <w:rPr>
          <w:rFonts w:cstheme="minorHAnsi"/>
          <w:sz w:val="24"/>
          <w:szCs w:val="24"/>
        </w:rPr>
        <w:t xml:space="preserve">can add the </w:t>
      </w:r>
      <w:r w:rsidR="00071D54" w:rsidRPr="00BE41C1">
        <w:rPr>
          <w:rFonts w:cstheme="minorHAnsi"/>
          <w:sz w:val="24"/>
          <w:szCs w:val="24"/>
        </w:rPr>
        <w:t>Hospital Branch</w:t>
      </w:r>
      <w:r w:rsidRPr="00BE41C1">
        <w:rPr>
          <w:rFonts w:cstheme="minorHAnsi"/>
          <w:sz w:val="24"/>
          <w:szCs w:val="24"/>
        </w:rPr>
        <w:t xml:space="preserve"> details </w:t>
      </w:r>
    </w:p>
    <w:p w14:paraId="5C041C8B" w14:textId="64089C1E" w:rsidR="00071D54" w:rsidRPr="00BE41C1" w:rsidRDefault="00071D54" w:rsidP="00C460A1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6EA5EE11" wp14:editId="5568D266">
            <wp:extent cx="5081286" cy="2422297"/>
            <wp:effectExtent l="0" t="0" r="508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84727" cy="2423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A1213" w14:textId="4F744150" w:rsidR="00071D54" w:rsidRPr="00BE41C1" w:rsidRDefault="00071D54" w:rsidP="00C460A1">
      <w:pPr>
        <w:pStyle w:val="ListParagraph"/>
        <w:ind w:left="1440"/>
        <w:rPr>
          <w:rFonts w:cstheme="minorHAnsi"/>
          <w:sz w:val="24"/>
          <w:szCs w:val="24"/>
        </w:rPr>
      </w:pPr>
    </w:p>
    <w:p w14:paraId="45CCC629" w14:textId="77777777" w:rsidR="00071D54" w:rsidRPr="00BE41C1" w:rsidRDefault="00071D54" w:rsidP="00071D54">
      <w:pPr>
        <w:pStyle w:val="ListParagraph"/>
        <w:ind w:left="1440"/>
        <w:rPr>
          <w:rFonts w:cstheme="minorHAnsi"/>
          <w:b/>
          <w:bCs/>
          <w:sz w:val="24"/>
          <w:szCs w:val="24"/>
        </w:rPr>
      </w:pPr>
    </w:p>
    <w:p w14:paraId="5779BF62" w14:textId="5F435908" w:rsidR="00071D54" w:rsidRPr="00BE41C1" w:rsidRDefault="00071D54" w:rsidP="00071D54">
      <w:pPr>
        <w:pStyle w:val="ListParagraph"/>
        <w:numPr>
          <w:ilvl w:val="0"/>
          <w:numId w:val="7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edit Hospital Branch Button</w:t>
      </w:r>
    </w:p>
    <w:p w14:paraId="74AFF7AD" w14:textId="33EBFCC7" w:rsidR="00071D54" w:rsidRPr="00BE41C1" w:rsidRDefault="00071D54" w:rsidP="00071D54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in the below screen Admin can edit the Hospital Branch details </w:t>
      </w:r>
    </w:p>
    <w:p w14:paraId="7F4D2120" w14:textId="4CFCC9BA" w:rsidR="00071D54" w:rsidRPr="00BE41C1" w:rsidRDefault="00071D54" w:rsidP="00071D54">
      <w:pPr>
        <w:pStyle w:val="ListParagraph"/>
        <w:ind w:left="1440"/>
        <w:rPr>
          <w:rFonts w:cstheme="minorHAnsi"/>
          <w:sz w:val="24"/>
          <w:szCs w:val="24"/>
        </w:rPr>
      </w:pPr>
    </w:p>
    <w:p w14:paraId="0E0E95E4" w14:textId="35BB6BF0" w:rsidR="00071D54" w:rsidRPr="00BE41C1" w:rsidRDefault="00071D54" w:rsidP="00071D54">
      <w:pPr>
        <w:pStyle w:val="ListParagraph"/>
        <w:numPr>
          <w:ilvl w:val="0"/>
          <w:numId w:val="6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D76CC6" w:rsidRPr="00BE41C1">
        <w:rPr>
          <w:rFonts w:cstheme="minorHAnsi"/>
          <w:b/>
          <w:bCs/>
          <w:sz w:val="24"/>
          <w:szCs w:val="24"/>
        </w:rPr>
        <w:t>Doctor Menu</w:t>
      </w:r>
      <w:r w:rsidRPr="00BE41C1">
        <w:rPr>
          <w:rFonts w:cstheme="minorHAnsi"/>
          <w:b/>
          <w:bCs/>
          <w:sz w:val="24"/>
          <w:szCs w:val="24"/>
        </w:rPr>
        <w:t xml:space="preserve">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6098F410" w14:textId="77777777" w:rsidR="00071D54" w:rsidRPr="00BE41C1" w:rsidRDefault="00071D54" w:rsidP="00071D54">
      <w:pPr>
        <w:pStyle w:val="ListParagraph"/>
        <w:rPr>
          <w:rFonts w:cstheme="minorHAnsi"/>
          <w:sz w:val="24"/>
          <w:szCs w:val="24"/>
        </w:rPr>
      </w:pPr>
    </w:p>
    <w:p w14:paraId="66D7F868" w14:textId="67783EAF" w:rsidR="00071D54" w:rsidRPr="00BE41C1" w:rsidRDefault="00D76CC6" w:rsidP="00071D54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Doctor details</w:t>
      </w:r>
      <w:r w:rsidR="00071D54" w:rsidRPr="00BE41C1">
        <w:rPr>
          <w:rFonts w:cstheme="minorHAnsi"/>
          <w:sz w:val="24"/>
          <w:szCs w:val="24"/>
        </w:rPr>
        <w:t xml:space="preserve"> </w:t>
      </w:r>
      <w:r w:rsidR="00401398" w:rsidRPr="00BE41C1">
        <w:rPr>
          <w:rFonts w:cstheme="minorHAnsi"/>
          <w:sz w:val="24"/>
          <w:szCs w:val="24"/>
        </w:rPr>
        <w:t>are</w:t>
      </w:r>
      <w:r w:rsidR="00071D54" w:rsidRPr="00BE41C1">
        <w:rPr>
          <w:rFonts w:cstheme="minorHAnsi"/>
          <w:sz w:val="24"/>
          <w:szCs w:val="24"/>
        </w:rPr>
        <w:t xml:space="preserve"> controlled by the admin. Where he can add the new </w:t>
      </w:r>
      <w:r w:rsidR="00BA78E5" w:rsidRPr="00BE41C1">
        <w:rPr>
          <w:rFonts w:cstheme="minorHAnsi"/>
          <w:sz w:val="24"/>
          <w:szCs w:val="24"/>
        </w:rPr>
        <w:t>doctor</w:t>
      </w:r>
      <w:r w:rsidR="00401398" w:rsidRPr="00BE41C1">
        <w:rPr>
          <w:rFonts w:cstheme="minorHAnsi"/>
          <w:sz w:val="24"/>
          <w:szCs w:val="24"/>
        </w:rPr>
        <w:t>'s</w:t>
      </w:r>
      <w:r w:rsidR="00BA78E5" w:rsidRPr="00BE41C1">
        <w:rPr>
          <w:rFonts w:cstheme="minorHAnsi"/>
          <w:sz w:val="24"/>
          <w:szCs w:val="24"/>
        </w:rPr>
        <w:t xml:space="preserve"> details.</w:t>
      </w:r>
    </w:p>
    <w:p w14:paraId="7A8A4705" w14:textId="25D39210" w:rsidR="00BA78E5" w:rsidRPr="00BE41C1" w:rsidRDefault="00BA78E5" w:rsidP="00071D54">
      <w:pPr>
        <w:pStyle w:val="ListParagraph"/>
        <w:rPr>
          <w:rFonts w:cstheme="minorHAnsi"/>
          <w:sz w:val="24"/>
          <w:szCs w:val="24"/>
        </w:rPr>
      </w:pPr>
    </w:p>
    <w:p w14:paraId="40974468" w14:textId="3264DF3C" w:rsidR="00BA78E5" w:rsidRPr="00BE41C1" w:rsidRDefault="00C631B4" w:rsidP="00071D54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257C3EF0" wp14:editId="26D0C6BC">
            <wp:extent cx="5943600" cy="2729865"/>
            <wp:effectExtent l="0" t="0" r="0" b="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76DE5" w14:textId="320A1694" w:rsidR="00C631B4" w:rsidRPr="00BE41C1" w:rsidRDefault="00C631B4" w:rsidP="00C631B4">
      <w:pPr>
        <w:rPr>
          <w:rFonts w:cstheme="minorHAnsi"/>
          <w:sz w:val="24"/>
          <w:szCs w:val="24"/>
        </w:rPr>
      </w:pPr>
    </w:p>
    <w:p w14:paraId="4F9DE227" w14:textId="2D8F506B" w:rsidR="00C631B4" w:rsidRPr="00BE41C1" w:rsidRDefault="00C631B4" w:rsidP="00C631B4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add doctor details Button</w:t>
      </w:r>
    </w:p>
    <w:p w14:paraId="76F9D6F2" w14:textId="0B09AC00" w:rsidR="00C631B4" w:rsidRPr="00BE41C1" w:rsidRDefault="00C631B4" w:rsidP="00C631B4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Here, in the below screen Admin can add the doctor</w:t>
      </w:r>
      <w:r w:rsidR="00401398" w:rsidRPr="00BE41C1">
        <w:rPr>
          <w:rFonts w:cstheme="minorHAnsi"/>
          <w:sz w:val="24"/>
          <w:szCs w:val="24"/>
        </w:rPr>
        <w:t>'s</w:t>
      </w:r>
      <w:r w:rsidRPr="00BE41C1">
        <w:rPr>
          <w:rFonts w:cstheme="minorHAnsi"/>
          <w:sz w:val="24"/>
          <w:szCs w:val="24"/>
        </w:rPr>
        <w:t xml:space="preserve"> details </w:t>
      </w:r>
    </w:p>
    <w:p w14:paraId="4149CB84" w14:textId="47115FAB" w:rsidR="00C631B4" w:rsidRPr="00BE41C1" w:rsidRDefault="00C631B4" w:rsidP="00C631B4">
      <w:pPr>
        <w:pStyle w:val="ListParagraph"/>
        <w:ind w:left="1440"/>
        <w:rPr>
          <w:rFonts w:cstheme="minorHAnsi"/>
          <w:sz w:val="24"/>
          <w:szCs w:val="24"/>
        </w:rPr>
      </w:pPr>
    </w:p>
    <w:p w14:paraId="008FFF5D" w14:textId="2FB3181E" w:rsidR="00C631B4" w:rsidRPr="00BE41C1" w:rsidRDefault="00C631B4" w:rsidP="00C631B4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732BD71E" wp14:editId="62ED3194">
            <wp:extent cx="5718517" cy="2096179"/>
            <wp:effectExtent l="0" t="0" r="0" b="0"/>
            <wp:docPr id="19" name="Picture 1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Team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24661" cy="2098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8CA8E" w14:textId="1563180D" w:rsidR="00C631B4" w:rsidRPr="00BE41C1" w:rsidRDefault="00C631B4" w:rsidP="00C631B4">
      <w:pPr>
        <w:pStyle w:val="ListParagraph"/>
        <w:ind w:left="1440"/>
        <w:rPr>
          <w:rFonts w:cstheme="minorHAnsi"/>
          <w:sz w:val="24"/>
          <w:szCs w:val="24"/>
        </w:rPr>
      </w:pPr>
    </w:p>
    <w:p w14:paraId="76712921" w14:textId="0D18291C" w:rsidR="004A5B6D" w:rsidRPr="00BE41C1" w:rsidRDefault="004A5B6D" w:rsidP="004A5B6D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edit doctor details Button</w:t>
      </w:r>
    </w:p>
    <w:p w14:paraId="6E43CCD9" w14:textId="72EDD7FB" w:rsidR="004A5B6D" w:rsidRPr="00BE41C1" w:rsidRDefault="004A5B6D" w:rsidP="004A5B6D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Here, in the below screen Admin can edit the doctor</w:t>
      </w:r>
      <w:r w:rsidR="00401398" w:rsidRPr="00BE41C1">
        <w:rPr>
          <w:rFonts w:cstheme="minorHAnsi"/>
          <w:sz w:val="24"/>
          <w:szCs w:val="24"/>
        </w:rPr>
        <w:t>'s</w:t>
      </w:r>
      <w:r w:rsidRPr="00BE41C1">
        <w:rPr>
          <w:rFonts w:cstheme="minorHAnsi"/>
          <w:sz w:val="24"/>
          <w:szCs w:val="24"/>
        </w:rPr>
        <w:t xml:space="preserve"> details </w:t>
      </w:r>
    </w:p>
    <w:p w14:paraId="1BDACE70" w14:textId="342E67BE" w:rsidR="00261A98" w:rsidRPr="00BE41C1" w:rsidRDefault="00261A98" w:rsidP="004A5B6D">
      <w:pPr>
        <w:pStyle w:val="ListParagraph"/>
        <w:ind w:left="1440"/>
        <w:rPr>
          <w:rFonts w:cstheme="minorHAnsi"/>
          <w:sz w:val="24"/>
          <w:szCs w:val="24"/>
        </w:rPr>
      </w:pPr>
    </w:p>
    <w:p w14:paraId="2F69325D" w14:textId="2983BCF5" w:rsidR="00261A98" w:rsidRPr="00BE41C1" w:rsidRDefault="00261A98" w:rsidP="00261A98">
      <w:pPr>
        <w:pStyle w:val="ListParagraph"/>
        <w:numPr>
          <w:ilvl w:val="0"/>
          <w:numId w:val="6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Patient Menu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734EC1AE" w14:textId="77777777" w:rsidR="00261A98" w:rsidRPr="00BE41C1" w:rsidRDefault="00261A98" w:rsidP="004A5B6D">
      <w:pPr>
        <w:pStyle w:val="ListParagraph"/>
        <w:ind w:left="1440"/>
        <w:rPr>
          <w:rFonts w:cstheme="minorHAnsi"/>
          <w:sz w:val="24"/>
          <w:szCs w:val="24"/>
        </w:rPr>
      </w:pPr>
    </w:p>
    <w:p w14:paraId="5C8C1583" w14:textId="05222174" w:rsidR="00261A98" w:rsidRPr="00BE41C1" w:rsidRDefault="00261A98" w:rsidP="004A5B6D">
      <w:pPr>
        <w:pStyle w:val="ListParagraph"/>
        <w:ind w:left="1440"/>
        <w:rPr>
          <w:rFonts w:cstheme="minorHAnsi"/>
          <w:sz w:val="24"/>
          <w:szCs w:val="24"/>
        </w:rPr>
      </w:pPr>
    </w:p>
    <w:p w14:paraId="096A10F9" w14:textId="05099A10" w:rsidR="00261A98" w:rsidRPr="00BE41C1" w:rsidRDefault="00261A98" w:rsidP="004A5B6D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lastRenderedPageBreak/>
        <w:drawing>
          <wp:inline distT="0" distB="0" distL="0" distR="0" wp14:anchorId="5C680A3D" wp14:editId="67CC7F7D">
            <wp:extent cx="5486400" cy="2362200"/>
            <wp:effectExtent l="0" t="0" r="0" b="0"/>
            <wp:docPr id="20" name="Picture 2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8000" cy="2362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E56B5" w14:textId="77777777" w:rsidR="004A5B6D" w:rsidRPr="00BE41C1" w:rsidRDefault="004A5B6D" w:rsidP="00C631B4">
      <w:pPr>
        <w:pStyle w:val="ListParagraph"/>
        <w:ind w:left="1440"/>
        <w:rPr>
          <w:rFonts w:cstheme="minorHAnsi"/>
          <w:sz w:val="24"/>
          <w:szCs w:val="24"/>
        </w:rPr>
      </w:pPr>
    </w:p>
    <w:p w14:paraId="216FA326" w14:textId="77777777" w:rsidR="00C631B4" w:rsidRPr="00BE41C1" w:rsidRDefault="00C631B4" w:rsidP="00C631B4">
      <w:pPr>
        <w:pStyle w:val="ListParagraph"/>
        <w:ind w:left="1440"/>
        <w:rPr>
          <w:rFonts w:cstheme="minorHAnsi"/>
          <w:sz w:val="24"/>
          <w:szCs w:val="24"/>
        </w:rPr>
      </w:pPr>
    </w:p>
    <w:p w14:paraId="4811029B" w14:textId="77777777" w:rsidR="00C631B4" w:rsidRPr="00BE41C1" w:rsidRDefault="00C631B4" w:rsidP="00C631B4">
      <w:pPr>
        <w:rPr>
          <w:rFonts w:cstheme="minorHAnsi"/>
          <w:sz w:val="24"/>
          <w:szCs w:val="24"/>
        </w:rPr>
      </w:pPr>
    </w:p>
    <w:p w14:paraId="18D3BD37" w14:textId="77777777" w:rsidR="00071D54" w:rsidRPr="00BE41C1" w:rsidRDefault="00071D54" w:rsidP="00071D54">
      <w:pPr>
        <w:pStyle w:val="ListParagraph"/>
        <w:ind w:left="1440"/>
        <w:rPr>
          <w:rFonts w:cstheme="minorHAnsi"/>
          <w:sz w:val="24"/>
          <w:szCs w:val="24"/>
        </w:rPr>
      </w:pPr>
    </w:p>
    <w:p w14:paraId="65E1312C" w14:textId="0B2860EB" w:rsidR="00071D54" w:rsidRPr="00BE41C1" w:rsidRDefault="00071D54" w:rsidP="00071D54">
      <w:pPr>
        <w:pStyle w:val="ListParagraph"/>
        <w:ind w:left="1440"/>
        <w:rPr>
          <w:rFonts w:cstheme="minorHAnsi"/>
          <w:sz w:val="24"/>
          <w:szCs w:val="24"/>
        </w:rPr>
      </w:pPr>
    </w:p>
    <w:p w14:paraId="271ADB7C" w14:textId="77777777" w:rsidR="00071D54" w:rsidRPr="00BE41C1" w:rsidRDefault="00071D54" w:rsidP="00071D54">
      <w:pPr>
        <w:pStyle w:val="ListParagraph"/>
        <w:ind w:left="1440"/>
        <w:rPr>
          <w:rFonts w:cstheme="minorHAnsi"/>
          <w:sz w:val="24"/>
          <w:szCs w:val="24"/>
        </w:rPr>
      </w:pPr>
    </w:p>
    <w:p w14:paraId="39FA6ECF" w14:textId="77777777" w:rsidR="00071D54" w:rsidRPr="00BE41C1" w:rsidRDefault="00071D54" w:rsidP="00C460A1">
      <w:pPr>
        <w:pStyle w:val="ListParagraph"/>
        <w:ind w:left="1440"/>
        <w:rPr>
          <w:rFonts w:cstheme="minorHAnsi"/>
          <w:sz w:val="24"/>
          <w:szCs w:val="24"/>
        </w:rPr>
      </w:pPr>
    </w:p>
    <w:p w14:paraId="43B308E1" w14:textId="46686F16" w:rsidR="00071D54" w:rsidRPr="00BE41C1" w:rsidRDefault="00071D54" w:rsidP="00C460A1">
      <w:pPr>
        <w:pStyle w:val="ListParagraph"/>
        <w:ind w:left="1440"/>
        <w:rPr>
          <w:rFonts w:cstheme="minorHAnsi"/>
          <w:sz w:val="24"/>
          <w:szCs w:val="24"/>
        </w:rPr>
      </w:pPr>
    </w:p>
    <w:p w14:paraId="2F7A868B" w14:textId="77777777" w:rsidR="00071D54" w:rsidRPr="00BE41C1" w:rsidRDefault="00071D54" w:rsidP="00C460A1">
      <w:pPr>
        <w:pStyle w:val="ListParagraph"/>
        <w:ind w:left="1440"/>
        <w:rPr>
          <w:rFonts w:cstheme="minorHAnsi"/>
          <w:sz w:val="24"/>
          <w:szCs w:val="24"/>
        </w:rPr>
      </w:pPr>
    </w:p>
    <w:p w14:paraId="4CC2CE53" w14:textId="77777777" w:rsidR="00C460A1" w:rsidRPr="00BE41C1" w:rsidRDefault="00C460A1" w:rsidP="00764EF0">
      <w:pPr>
        <w:rPr>
          <w:rFonts w:cstheme="minorHAnsi"/>
          <w:sz w:val="24"/>
          <w:szCs w:val="24"/>
        </w:rPr>
      </w:pPr>
    </w:p>
    <w:sectPr w:rsidR="00C460A1" w:rsidRPr="00BE41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D5AF4"/>
    <w:multiLevelType w:val="hybridMultilevel"/>
    <w:tmpl w:val="1912112A"/>
    <w:lvl w:ilvl="0" w:tplc="FFFFFFFF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996E97"/>
    <w:multiLevelType w:val="hybridMultilevel"/>
    <w:tmpl w:val="EE2A59CA"/>
    <w:lvl w:ilvl="0" w:tplc="4EAA62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D3E5A3E"/>
    <w:multiLevelType w:val="hybridMultilevel"/>
    <w:tmpl w:val="8D3262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D457D8D"/>
    <w:multiLevelType w:val="hybridMultilevel"/>
    <w:tmpl w:val="1912112A"/>
    <w:lvl w:ilvl="0" w:tplc="FFFFFFFF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55558"/>
    <w:multiLevelType w:val="hybridMultilevel"/>
    <w:tmpl w:val="1912112A"/>
    <w:lvl w:ilvl="0" w:tplc="CD5E4DA6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4D2F81"/>
    <w:multiLevelType w:val="hybridMultilevel"/>
    <w:tmpl w:val="AFEA2774"/>
    <w:lvl w:ilvl="0" w:tplc="8F0C4C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831805"/>
    <w:multiLevelType w:val="hybridMultilevel"/>
    <w:tmpl w:val="50E24DA6"/>
    <w:lvl w:ilvl="0" w:tplc="FFFFFFFF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5320DC3"/>
    <w:multiLevelType w:val="hybridMultilevel"/>
    <w:tmpl w:val="431CDDB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882584B"/>
    <w:multiLevelType w:val="hybridMultilevel"/>
    <w:tmpl w:val="50E24DA6"/>
    <w:lvl w:ilvl="0" w:tplc="ECCAC990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043356854">
    <w:abstractNumId w:val="4"/>
  </w:num>
  <w:num w:numId="2" w16cid:durableId="138037637">
    <w:abstractNumId w:val="2"/>
  </w:num>
  <w:num w:numId="3" w16cid:durableId="13576120">
    <w:abstractNumId w:val="0"/>
  </w:num>
  <w:num w:numId="4" w16cid:durableId="1867132296">
    <w:abstractNumId w:val="7"/>
  </w:num>
  <w:num w:numId="5" w16cid:durableId="1386291758">
    <w:abstractNumId w:val="3"/>
  </w:num>
  <w:num w:numId="6" w16cid:durableId="1021711038">
    <w:abstractNumId w:val="5"/>
  </w:num>
  <w:num w:numId="7" w16cid:durableId="1596285340">
    <w:abstractNumId w:val="8"/>
  </w:num>
  <w:num w:numId="8" w16cid:durableId="2137751024">
    <w:abstractNumId w:val="1"/>
  </w:num>
  <w:num w:numId="9" w16cid:durableId="4395681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A0tzQzNLCwNDRW0lEKTi0uzszPAykwrAUAYqEO/SwAAAA="/>
  </w:docVars>
  <w:rsids>
    <w:rsidRoot w:val="00A15AD3"/>
    <w:rsid w:val="00071D54"/>
    <w:rsid w:val="0008398F"/>
    <w:rsid w:val="000A146A"/>
    <w:rsid w:val="000A6D96"/>
    <w:rsid w:val="00153221"/>
    <w:rsid w:val="001C48E6"/>
    <w:rsid w:val="00200753"/>
    <w:rsid w:val="00215159"/>
    <w:rsid w:val="00261A98"/>
    <w:rsid w:val="002C45EC"/>
    <w:rsid w:val="002E3B57"/>
    <w:rsid w:val="0035160A"/>
    <w:rsid w:val="003568FA"/>
    <w:rsid w:val="00401398"/>
    <w:rsid w:val="0044086D"/>
    <w:rsid w:val="004447D3"/>
    <w:rsid w:val="004511B1"/>
    <w:rsid w:val="004A5B6D"/>
    <w:rsid w:val="004A768E"/>
    <w:rsid w:val="004B53DE"/>
    <w:rsid w:val="005736CC"/>
    <w:rsid w:val="005C0C37"/>
    <w:rsid w:val="005D558D"/>
    <w:rsid w:val="00614BD5"/>
    <w:rsid w:val="00764EF0"/>
    <w:rsid w:val="00796B40"/>
    <w:rsid w:val="007D4562"/>
    <w:rsid w:val="007E715A"/>
    <w:rsid w:val="00842B52"/>
    <w:rsid w:val="00857DCF"/>
    <w:rsid w:val="008F5E9F"/>
    <w:rsid w:val="00945BE5"/>
    <w:rsid w:val="009842E7"/>
    <w:rsid w:val="009A0492"/>
    <w:rsid w:val="009A54C3"/>
    <w:rsid w:val="00A15AD3"/>
    <w:rsid w:val="00A42D42"/>
    <w:rsid w:val="00A46D8E"/>
    <w:rsid w:val="00AA5640"/>
    <w:rsid w:val="00AC38A4"/>
    <w:rsid w:val="00BA78E5"/>
    <w:rsid w:val="00BE41C1"/>
    <w:rsid w:val="00C33EF5"/>
    <w:rsid w:val="00C460A1"/>
    <w:rsid w:val="00C631B4"/>
    <w:rsid w:val="00CE277C"/>
    <w:rsid w:val="00D13ADF"/>
    <w:rsid w:val="00D4608B"/>
    <w:rsid w:val="00D564F1"/>
    <w:rsid w:val="00D76CC6"/>
    <w:rsid w:val="00DC3675"/>
    <w:rsid w:val="00E712E0"/>
    <w:rsid w:val="00E73D98"/>
    <w:rsid w:val="00E926A2"/>
    <w:rsid w:val="00EE56D4"/>
    <w:rsid w:val="00EF3776"/>
    <w:rsid w:val="00F50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C0FB2"/>
  <w15:chartTrackingRefBased/>
  <w15:docId w15:val="{C8798A8C-731D-44FD-AE2C-BB9F9025B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AD3"/>
  </w:style>
  <w:style w:type="paragraph" w:styleId="Heading1">
    <w:name w:val="heading 1"/>
    <w:basedOn w:val="Normal"/>
    <w:link w:val="Heading1Char"/>
    <w:uiPriority w:val="9"/>
    <w:qFormat/>
    <w:rsid w:val="00A15AD3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5AD3"/>
    <w:rPr>
      <w:rFonts w:ascii="Trebuchet MS" w:eastAsia="Trebuchet MS" w:hAnsi="Trebuchet MS" w:cs="Trebuchet MS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D564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64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64F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277C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F3776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F3776"/>
    <w:rPr>
      <w:rFonts w:ascii="Carlito" w:eastAsia="Carlito" w:hAnsi="Carlito" w:cs="Carli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hms-unt2022.azurewebsites.net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651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6</cp:revision>
  <dcterms:created xsi:type="dcterms:W3CDTF">2022-04-21T04:48:00Z</dcterms:created>
  <dcterms:modified xsi:type="dcterms:W3CDTF">2022-04-21T04:56:00Z</dcterms:modified>
</cp:coreProperties>
</file>